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F8F41F7" w14:textId="77777777" w:rsidR="00965DCE" w:rsidRDefault="00965DCE">
      <w:pPr>
        <w:pStyle w:val="Title"/>
        <w:rPr>
          <w:caps/>
          <w:sz w:val="16"/>
          <w:szCs w:val="16"/>
        </w:rPr>
      </w:pPr>
      <w:r>
        <w:rPr>
          <w:b/>
          <w:szCs w:val="26"/>
        </w:rPr>
        <w:t>Министерство образования и науки Российской Федерации</w:t>
      </w:r>
    </w:p>
    <w:p w14:paraId="25E27600" w14:textId="77777777" w:rsidR="00965DCE" w:rsidRDefault="00965DCE">
      <w:pPr>
        <w:pStyle w:val="Subtitle"/>
        <w:rPr>
          <w:szCs w:val="26"/>
        </w:rPr>
      </w:pPr>
      <w:r>
        <w:rPr>
          <w:caps/>
          <w:sz w:val="16"/>
          <w:szCs w:val="16"/>
        </w:rPr>
        <w:t xml:space="preserve">федеральное государственное автономное образовательное учреждение высшего образования </w:t>
      </w:r>
    </w:p>
    <w:p w14:paraId="7BD5AC99" w14:textId="77777777" w:rsidR="00965DCE" w:rsidRDefault="00965DCE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“САНКТ-ПЕТЕРБУРГСКИЙ НАЦИОНАЛЬНЫЙ ИССЛЕДОВАТЕЛЬСКИЙ </w:t>
      </w:r>
    </w:p>
    <w:p w14:paraId="4F4B582D" w14:textId="77777777" w:rsidR="00965DCE" w:rsidRDefault="00965DCE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УНИВЕРСИТЕТ ИНФОРМАЦИОННЫХ ТЕХНОЛОГИЙ, </w:t>
      </w:r>
    </w:p>
    <w:p w14:paraId="18829416" w14:textId="77777777" w:rsidR="00965DCE" w:rsidRDefault="00965DCE">
      <w:pPr>
        <w:jc w:val="center"/>
        <w:rPr>
          <w:b/>
        </w:rPr>
      </w:pPr>
      <w:r>
        <w:rPr>
          <w:b/>
          <w:sz w:val="26"/>
          <w:szCs w:val="26"/>
        </w:rPr>
        <w:t>МЕХАНИКИ И ОПТИКИ”</w:t>
      </w:r>
    </w:p>
    <w:p w14:paraId="6477CC62" w14:textId="77777777" w:rsidR="00965DCE" w:rsidRDefault="00965DCE">
      <w:pPr>
        <w:jc w:val="center"/>
        <w:rPr>
          <w:b/>
        </w:rPr>
      </w:pPr>
    </w:p>
    <w:p w14:paraId="62E8B4E0" w14:textId="77777777" w:rsidR="00965DCE" w:rsidRDefault="00965DCE">
      <w:pPr>
        <w:jc w:val="center"/>
        <w:rPr>
          <w:b/>
        </w:rPr>
      </w:pPr>
      <w:r>
        <w:rPr>
          <w:b/>
          <w:spacing w:val="40"/>
          <w:sz w:val="28"/>
          <w:szCs w:val="28"/>
        </w:rPr>
        <w:t>ОТЗЫВ РУКОВОДИТЕЛЯ</w:t>
      </w:r>
    </w:p>
    <w:p w14:paraId="146FD716" w14:textId="77777777" w:rsidR="00965DCE" w:rsidRDefault="00965DCE">
      <w:pPr>
        <w:jc w:val="center"/>
      </w:pPr>
      <w:proofErr w:type="gramStart"/>
      <w:r>
        <w:rPr>
          <w:b/>
        </w:rPr>
        <w:t>О  ВЫПУСКНОЙ</w:t>
      </w:r>
      <w:proofErr w:type="gramEnd"/>
      <w:r>
        <w:rPr>
          <w:b/>
        </w:rPr>
        <w:t xml:space="preserve">  КВАЛИФИКАЦИОННОЙ  РАБОТЕ</w:t>
      </w:r>
    </w:p>
    <w:p w14:paraId="219B1513" w14:textId="77777777" w:rsidR="00965DCE" w:rsidRDefault="00965DCE"/>
    <w:p w14:paraId="55844893" w14:textId="1DBD72C8" w:rsidR="00965DCE" w:rsidRDefault="00965DCE">
      <w:pPr>
        <w:jc w:val="both"/>
        <w:rPr>
          <w:sz w:val="16"/>
        </w:rPr>
      </w:pPr>
      <w:r>
        <w:rPr>
          <w:b/>
        </w:rPr>
        <w:t>Студент</w:t>
      </w:r>
      <w:r w:rsidR="000603D8">
        <w:rPr>
          <w:b/>
        </w:rPr>
        <w:t xml:space="preserve"> </w:t>
      </w:r>
      <w:r w:rsidR="000603D8">
        <w:rPr>
          <w:b/>
          <w:u w:val="single"/>
        </w:rPr>
        <w:t xml:space="preserve">   </w:t>
      </w:r>
      <w:r w:rsidR="00D50948" w:rsidRPr="000603D8">
        <w:rPr>
          <w:u w:val="single"/>
        </w:rPr>
        <w:t>Стоянов Дмитрий Александрович</w:t>
      </w:r>
      <w:r w:rsidR="000603D8">
        <w:rPr>
          <w:u w:val="single"/>
        </w:rPr>
        <w:tab/>
      </w:r>
      <w:r w:rsidR="000603D8">
        <w:t xml:space="preserve"> </w:t>
      </w:r>
      <w:proofErr w:type="gramStart"/>
      <w:r w:rsidR="00D50948">
        <w:rPr>
          <w:b/>
        </w:rPr>
        <w:t xml:space="preserve">Группа </w:t>
      </w:r>
      <w:r w:rsidR="000603D8" w:rsidRPr="000603D8">
        <w:rPr>
          <w:u w:val="single"/>
        </w:rPr>
        <w:t xml:space="preserve"> </w:t>
      </w:r>
      <w:r w:rsidR="00D50948" w:rsidRPr="000603D8">
        <w:rPr>
          <w:u w:val="single"/>
        </w:rPr>
        <w:t>R</w:t>
      </w:r>
      <w:proofErr w:type="gramEnd"/>
      <w:r w:rsidR="00D50948" w:rsidRPr="000603D8">
        <w:rPr>
          <w:u w:val="single"/>
        </w:rPr>
        <w:t>3496</w:t>
      </w:r>
      <w:r w:rsidR="000603D8">
        <w:rPr>
          <w:u w:val="single"/>
        </w:rPr>
        <w:t xml:space="preserve">  </w:t>
      </w:r>
      <w:r w:rsidR="00D50948">
        <w:rPr>
          <w:b/>
        </w:rPr>
        <w:t xml:space="preserve"> </w:t>
      </w:r>
      <w:r>
        <w:rPr>
          <w:b/>
        </w:rPr>
        <w:t>Факультет</w:t>
      </w:r>
      <w:r w:rsidR="000603D8">
        <w:rPr>
          <w:b/>
        </w:rPr>
        <w:t xml:space="preserve"> </w:t>
      </w:r>
      <w:r>
        <w:rPr>
          <w:b/>
        </w:rPr>
        <w:t>__</w:t>
      </w:r>
      <w:r w:rsidR="00CD6754">
        <w:rPr>
          <w:b/>
        </w:rPr>
        <w:t>__</w:t>
      </w:r>
      <w:r w:rsidR="00D50948" w:rsidRPr="000603D8">
        <w:rPr>
          <w:u w:val="single"/>
        </w:rPr>
        <w:t>СУИР</w:t>
      </w:r>
      <w:r>
        <w:rPr>
          <w:b/>
        </w:rPr>
        <w:t>___</w:t>
      </w:r>
    </w:p>
    <w:p w14:paraId="4EE124F7" w14:textId="77777777" w:rsidR="00965DCE" w:rsidRPr="005C3CB7" w:rsidRDefault="00965DCE">
      <w:pPr>
        <w:pStyle w:val="Cf0"/>
        <w:tabs>
          <w:tab w:val="left" w:pos="3969"/>
        </w:tabs>
        <w:rPr>
          <w:b/>
          <w:lang w:val="ru-RU"/>
        </w:rPr>
      </w:pPr>
      <w:r>
        <w:rPr>
          <w:sz w:val="16"/>
          <w:lang w:val="ru-RU"/>
        </w:rPr>
        <w:t xml:space="preserve">                              (ФИО)</w:t>
      </w:r>
    </w:p>
    <w:p w14:paraId="2E53F159" w14:textId="77777777" w:rsidR="00965DCE" w:rsidRDefault="00965DCE">
      <w:pPr>
        <w:rPr>
          <w:sz w:val="16"/>
        </w:rPr>
      </w:pPr>
      <w:r>
        <w:rPr>
          <w:b/>
        </w:rPr>
        <w:t>Квалификация</w:t>
      </w:r>
      <w:r>
        <w:t xml:space="preserve"> ________</w:t>
      </w:r>
      <w:r w:rsidR="00D50948" w:rsidRPr="000603D8">
        <w:rPr>
          <w:u w:val="single"/>
        </w:rPr>
        <w:t>академический бакалавр</w:t>
      </w:r>
      <w:r>
        <w:t>_______________________</w:t>
      </w:r>
      <w:r w:rsidR="00D50948">
        <w:t>________</w:t>
      </w:r>
    </w:p>
    <w:p w14:paraId="655EA019" w14:textId="77777777" w:rsidR="00965DCE" w:rsidRPr="005C3CB7" w:rsidRDefault="00783E1D">
      <w:pPr>
        <w:pStyle w:val="Cf0"/>
        <w:tabs>
          <w:tab w:val="left" w:pos="3969"/>
        </w:tabs>
        <w:rPr>
          <w:b/>
          <w:lang w:val="ru-RU"/>
        </w:rPr>
      </w:pPr>
      <w:r>
        <w:rPr>
          <w:sz w:val="16"/>
          <w:lang w:val="ru-RU"/>
        </w:rPr>
        <w:tab/>
      </w:r>
      <w:r>
        <w:rPr>
          <w:sz w:val="16"/>
          <w:lang w:val="ru-RU"/>
        </w:rPr>
        <w:tab/>
        <w:t>(бакалавр, магистр</w:t>
      </w:r>
      <w:r w:rsidR="00965DCE">
        <w:rPr>
          <w:sz w:val="16"/>
          <w:lang w:val="ru-RU"/>
        </w:rPr>
        <w:t>)</w:t>
      </w:r>
    </w:p>
    <w:p w14:paraId="7A30C4D5" w14:textId="1ECFABCB" w:rsidR="00965DCE" w:rsidRDefault="00965DCE">
      <w:pPr>
        <w:rPr>
          <w:b/>
        </w:rPr>
      </w:pPr>
      <w:r>
        <w:rPr>
          <w:b/>
        </w:rPr>
        <w:t>Направление подготовки (специальность) ___</w:t>
      </w:r>
      <w:r w:rsidR="00896E0F">
        <w:t>01.03.05</w:t>
      </w:r>
      <w:r>
        <w:rPr>
          <w:b/>
        </w:rPr>
        <w:t>__</w:t>
      </w:r>
      <w:r w:rsidR="00896E0F" w:rsidRPr="00896E0F">
        <w:rPr>
          <w:u w:val="single"/>
        </w:rPr>
        <w:t xml:space="preserve"> </w:t>
      </w:r>
      <w:r w:rsidR="00896E0F" w:rsidRPr="000603D8">
        <w:rPr>
          <w:u w:val="single"/>
        </w:rPr>
        <w:t>Прикладная математика и инфор</w:t>
      </w:r>
      <w:r w:rsidR="00896E0F">
        <w:rPr>
          <w:u w:val="single"/>
        </w:rPr>
        <w:t>м</w:t>
      </w:r>
      <w:r w:rsidR="00896E0F" w:rsidRPr="000603D8">
        <w:rPr>
          <w:u w:val="single"/>
        </w:rPr>
        <w:t>атика</w:t>
      </w:r>
      <w:r w:rsidR="00D50948" w:rsidRPr="000603D8">
        <w:rPr>
          <w:u w:val="single"/>
        </w:rPr>
        <w:t xml:space="preserve"> моделирование</w:t>
      </w:r>
      <w:r w:rsidR="00D50948">
        <w:rPr>
          <w:b/>
        </w:rPr>
        <w:t>_______</w:t>
      </w:r>
      <w:r>
        <w:rPr>
          <w:b/>
        </w:rPr>
        <w:t>_</w:t>
      </w:r>
      <w:r w:rsidR="00D50948">
        <w:rPr>
          <w:b/>
        </w:rPr>
        <w:t>_</w:t>
      </w:r>
      <w:r w:rsidR="00896E0F">
        <w:rPr>
          <w:b/>
        </w:rPr>
        <w:t>_______________________________________________</w:t>
      </w:r>
    </w:p>
    <w:p w14:paraId="3BFC12D8" w14:textId="73561AF3" w:rsidR="00965DCE" w:rsidRDefault="00965DCE">
      <w:pPr>
        <w:rPr>
          <w:b/>
        </w:rPr>
      </w:pPr>
      <w:r>
        <w:rPr>
          <w:b/>
        </w:rPr>
        <w:t>Направленность (профиль) _________</w:t>
      </w:r>
      <w:r w:rsidR="00896E0F">
        <w:t>Математическое моделирование</w:t>
      </w:r>
      <w:r w:rsidR="00896E0F">
        <w:rPr>
          <w:b/>
        </w:rPr>
        <w:t xml:space="preserve"> </w:t>
      </w:r>
      <w:r>
        <w:rPr>
          <w:b/>
        </w:rPr>
        <w:t>_______</w:t>
      </w:r>
      <w:r w:rsidR="00D50948">
        <w:rPr>
          <w:b/>
        </w:rPr>
        <w:t>_____</w:t>
      </w:r>
      <w:r w:rsidR="00896E0F">
        <w:rPr>
          <w:b/>
        </w:rPr>
        <w:t>______</w:t>
      </w:r>
    </w:p>
    <w:p w14:paraId="506BBEDC" w14:textId="6F5B3DC4" w:rsidR="00965DCE" w:rsidRDefault="00965DCE">
      <w:pPr>
        <w:spacing w:line="360" w:lineRule="auto"/>
      </w:pPr>
      <w:r>
        <w:rPr>
          <w:b/>
        </w:rPr>
        <w:t>Наименование темы:</w:t>
      </w:r>
      <w:r w:rsidR="000603D8">
        <w:rPr>
          <w:b/>
        </w:rPr>
        <w:t xml:space="preserve"> </w:t>
      </w:r>
      <w:r>
        <w:t>________</w:t>
      </w:r>
      <w:r w:rsidR="00D50948" w:rsidRPr="000603D8">
        <w:rPr>
          <w:u w:val="single"/>
        </w:rPr>
        <w:t>Моделирование принятия решений в работе службы</w:t>
      </w:r>
      <w:r w:rsidR="00D50948">
        <w:t>________</w:t>
      </w:r>
    </w:p>
    <w:p w14:paraId="5085E852" w14:textId="77777777" w:rsidR="00965DCE" w:rsidRDefault="00D50948">
      <w:pPr>
        <w:spacing w:line="360" w:lineRule="auto"/>
        <w:rPr>
          <w:b/>
        </w:rPr>
      </w:pPr>
      <w:r w:rsidRPr="000603D8">
        <w:rPr>
          <w:u w:val="single"/>
        </w:rPr>
        <w:t>скорой помощи</w:t>
      </w:r>
      <w:r w:rsidR="00965DCE">
        <w:t>_______________________</w:t>
      </w:r>
      <w:r>
        <w:t>____________________________________________</w:t>
      </w:r>
    </w:p>
    <w:p w14:paraId="3C2E68EE" w14:textId="7A800071" w:rsidR="00965DCE" w:rsidRDefault="00965DCE">
      <w:pPr>
        <w:rPr>
          <w:sz w:val="16"/>
        </w:rPr>
      </w:pPr>
      <w:r>
        <w:rPr>
          <w:b/>
        </w:rPr>
        <w:t>Руководитель</w:t>
      </w:r>
      <w:r w:rsidR="000603D8">
        <w:rPr>
          <w:b/>
        </w:rPr>
        <w:t xml:space="preserve"> </w:t>
      </w:r>
      <w:r>
        <w:t>________</w:t>
      </w:r>
      <w:r w:rsidR="00D50948" w:rsidRPr="000603D8">
        <w:rPr>
          <w:u w:val="single"/>
        </w:rPr>
        <w:t xml:space="preserve">Ковальчук С.В., </w:t>
      </w:r>
      <w:r w:rsidR="000603D8">
        <w:rPr>
          <w:u w:val="single"/>
        </w:rPr>
        <w:t>У</w:t>
      </w:r>
      <w:r w:rsidR="00D50948" w:rsidRPr="000603D8">
        <w:rPr>
          <w:u w:val="single"/>
        </w:rPr>
        <w:t>ниверситет ИТМО, доцент</w:t>
      </w:r>
      <w:r w:rsidR="000603D8" w:rsidRPr="000603D8">
        <w:rPr>
          <w:u w:val="single"/>
        </w:rPr>
        <w:t xml:space="preserve"> ИДУ</w:t>
      </w:r>
      <w:r w:rsidR="00D50948" w:rsidRPr="000603D8">
        <w:rPr>
          <w:u w:val="single"/>
        </w:rPr>
        <w:t xml:space="preserve">, </w:t>
      </w:r>
      <w:r w:rsidR="000603D8">
        <w:rPr>
          <w:u w:val="single"/>
        </w:rPr>
        <w:t xml:space="preserve">без звания, </w:t>
      </w:r>
      <w:r w:rsidR="00D50948" w:rsidRPr="000603D8">
        <w:rPr>
          <w:u w:val="single"/>
        </w:rPr>
        <w:t>к.т.н.</w:t>
      </w:r>
      <w:r w:rsidR="000603D8">
        <w:t>_</w:t>
      </w:r>
    </w:p>
    <w:p w14:paraId="5B7C55D1" w14:textId="1F777D56" w:rsidR="00965DCE" w:rsidRDefault="000603D8">
      <w:pPr>
        <w:tabs>
          <w:tab w:val="left" w:pos="3402"/>
        </w:tabs>
        <w:spacing w:line="360" w:lineRule="auto"/>
        <w:rPr>
          <w:sz w:val="16"/>
          <w:szCs w:val="16"/>
        </w:rPr>
      </w:pPr>
      <w:r>
        <w:rPr>
          <w:sz w:val="16"/>
        </w:rPr>
        <w:tab/>
        <w:t xml:space="preserve">(Фамилия, И., О., место </w:t>
      </w:r>
      <w:r w:rsidR="00965DCE">
        <w:rPr>
          <w:sz w:val="16"/>
        </w:rPr>
        <w:t xml:space="preserve">работы, должность, ученое звание, </w:t>
      </w:r>
      <w:proofErr w:type="gramStart"/>
      <w:r w:rsidR="00965DCE">
        <w:rPr>
          <w:sz w:val="16"/>
        </w:rPr>
        <w:t>степень )</w:t>
      </w:r>
      <w:proofErr w:type="gramEnd"/>
    </w:p>
    <w:p w14:paraId="4BF50738" w14:textId="77777777" w:rsidR="00965DCE" w:rsidRDefault="00965DCE">
      <w:pPr>
        <w:spacing w:line="360" w:lineRule="auto"/>
        <w:rPr>
          <w:b/>
          <w:bCs/>
          <w:spacing w:val="20"/>
          <w:sz w:val="22"/>
        </w:rPr>
      </w:pPr>
      <w:r>
        <w:rPr>
          <w:sz w:val="16"/>
          <w:szCs w:val="16"/>
        </w:rPr>
        <w:t>________________________________________________________________________________________________________________________</w:t>
      </w:r>
    </w:p>
    <w:p w14:paraId="1222D673" w14:textId="77777777" w:rsidR="00965DCE" w:rsidRDefault="00965DCE">
      <w:pPr>
        <w:pStyle w:val="Heading1"/>
        <w:spacing w:before="120" w:after="120"/>
        <w:jc w:val="center"/>
        <w:rPr>
          <w:b/>
          <w:sz w:val="22"/>
          <w:szCs w:val="22"/>
        </w:rPr>
      </w:pPr>
      <w:r>
        <w:rPr>
          <w:b/>
          <w:bCs/>
          <w:spacing w:val="20"/>
          <w:sz w:val="22"/>
        </w:rPr>
        <w:t>ПОКАЗАТЕЛИ ОЦЕНКИ ВЫПУСКНОЙ КВАЛИФИКАЦИОННОЙ РАБОТЫ</w:t>
      </w:r>
    </w:p>
    <w:tbl>
      <w:tblPr>
        <w:tblW w:w="0" w:type="auto"/>
        <w:tblInd w:w="-1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9"/>
        <w:gridCol w:w="430"/>
        <w:gridCol w:w="7300"/>
        <w:gridCol w:w="358"/>
        <w:gridCol w:w="415"/>
        <w:gridCol w:w="401"/>
        <w:gridCol w:w="463"/>
      </w:tblGrid>
      <w:tr w:rsidR="00965DCE" w14:paraId="6EF4FBF4" w14:textId="77777777" w:rsidTr="00D50948">
        <w:trPr>
          <w:cantSplit/>
          <w:trHeight w:val="274"/>
        </w:trPr>
        <w:tc>
          <w:tcPr>
            <w:tcW w:w="659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</w:tcPr>
          <w:p w14:paraId="5D89AADB" w14:textId="77777777" w:rsidR="00965DCE" w:rsidRDefault="00965DCE">
            <w:pPr>
              <w:snapToGrid w:val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30" w:type="dxa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</w:tcPr>
          <w:p w14:paraId="056C6C6D" w14:textId="77777777" w:rsidR="00965DCE" w:rsidRDefault="00965DCE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№</w:t>
            </w:r>
          </w:p>
        </w:tc>
        <w:tc>
          <w:tcPr>
            <w:tcW w:w="7299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</w:tcPr>
          <w:p w14:paraId="2B885569" w14:textId="77777777" w:rsidR="00965DCE" w:rsidRDefault="00965DCE">
            <w:pPr>
              <w:pStyle w:val="Heading1"/>
              <w:spacing w:before="120"/>
              <w:jc w:val="center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>Показатели</w:t>
            </w:r>
          </w:p>
        </w:tc>
        <w:tc>
          <w:tcPr>
            <w:tcW w:w="1637" w:type="dxa"/>
            <w:gridSpan w:val="4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28415F62" w14:textId="77777777" w:rsidR="00965DCE" w:rsidRDefault="00965DC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Оценка</w:t>
            </w:r>
          </w:p>
        </w:tc>
      </w:tr>
      <w:tr w:rsidR="00965DCE" w14:paraId="0146D427" w14:textId="77777777" w:rsidTr="00D50948">
        <w:trPr>
          <w:cantSplit/>
          <w:trHeight w:val="287"/>
        </w:trPr>
        <w:tc>
          <w:tcPr>
            <w:tcW w:w="659" w:type="dxa"/>
            <w:vMerge/>
            <w:tcBorders>
              <w:left w:val="single" w:sz="8" w:space="0" w:color="000000"/>
            </w:tcBorders>
            <w:shd w:val="clear" w:color="auto" w:fill="auto"/>
          </w:tcPr>
          <w:p w14:paraId="4772B92D" w14:textId="77777777" w:rsidR="00965DCE" w:rsidRDefault="00965DCE">
            <w:pPr>
              <w:snapToGrid w:val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43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736BECE" w14:textId="77777777" w:rsidR="00965DCE" w:rsidRDefault="00965DCE">
            <w:pPr>
              <w:snapToGrid w:val="0"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7299" w:type="dxa"/>
            <w:vMerge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A4294F1" w14:textId="77777777" w:rsidR="00965DCE" w:rsidRDefault="00965DC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358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758AC8E" w14:textId="77777777" w:rsidR="00965DCE" w:rsidRDefault="00965DC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5</w:t>
            </w:r>
          </w:p>
        </w:tc>
        <w:tc>
          <w:tcPr>
            <w:tcW w:w="415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</w:tcPr>
          <w:p w14:paraId="7FE0969A" w14:textId="77777777" w:rsidR="00965DCE" w:rsidRDefault="00965DC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401" w:type="dxa"/>
            <w:tcBorders>
              <w:left w:val="single" w:sz="4" w:space="0" w:color="000000"/>
              <w:bottom w:val="single" w:sz="8" w:space="0" w:color="000000"/>
            </w:tcBorders>
            <w:shd w:val="clear" w:color="auto" w:fill="auto"/>
          </w:tcPr>
          <w:p w14:paraId="65FE9C09" w14:textId="77777777" w:rsidR="00965DCE" w:rsidRDefault="00965DCE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461" w:type="dxa"/>
            <w:tcBorders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3B4FC7A" w14:textId="77777777" w:rsidR="00965DCE" w:rsidRDefault="00965DCE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0*</w:t>
            </w:r>
          </w:p>
        </w:tc>
      </w:tr>
      <w:tr w:rsidR="00DB29DE" w14:paraId="510A09AF" w14:textId="77777777" w:rsidTr="00D50948">
        <w:trPr>
          <w:cantSplit/>
          <w:trHeight w:val="587"/>
        </w:trPr>
        <w:tc>
          <w:tcPr>
            <w:tcW w:w="659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15458B27" w14:textId="77777777" w:rsidR="00DB29DE" w:rsidRDefault="00DB29DE">
            <w:pPr>
              <w:ind w:left="113" w:right="11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рофессиональная</w:t>
            </w:r>
          </w:p>
        </w:tc>
        <w:tc>
          <w:tcPr>
            <w:tcW w:w="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7F80660" w14:textId="77777777" w:rsidR="00DB29DE" w:rsidRDefault="00DB29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729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119607C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Оригинальность и новизна полученных результатов, научных, конструкторских и технологических решений</w:t>
            </w:r>
          </w:p>
        </w:tc>
        <w:tc>
          <w:tcPr>
            <w:tcW w:w="3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59761CD" w14:textId="77777777" w:rsidR="00DB29D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</w:tcBorders>
            <w:shd w:val="clear" w:color="auto" w:fill="auto"/>
          </w:tcPr>
          <w:p w14:paraId="4B8FFB85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</w:tcBorders>
            <w:shd w:val="clear" w:color="auto" w:fill="auto"/>
          </w:tcPr>
          <w:p w14:paraId="6DB0F581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8C74E0D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DB29DE" w14:paraId="4E2CDBFA" w14:textId="77777777" w:rsidTr="00D50948">
        <w:trPr>
          <w:cantSplit/>
          <w:trHeight w:val="375"/>
        </w:trPr>
        <w:tc>
          <w:tcPr>
            <w:tcW w:w="659" w:type="dxa"/>
            <w:vMerge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09226AED" w14:textId="77777777" w:rsidR="00DB29DE" w:rsidRDefault="00DB29DE">
            <w:pPr>
              <w:snapToGrid w:val="0"/>
              <w:ind w:left="113" w:right="113"/>
              <w:rPr>
                <w:sz w:val="22"/>
                <w:szCs w:val="22"/>
              </w:rPr>
            </w:pPr>
          </w:p>
        </w:tc>
        <w:tc>
          <w:tcPr>
            <w:tcW w:w="43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086CAC3D" w14:textId="77777777" w:rsidR="00DB29DE" w:rsidRDefault="00DB29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729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C186518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Степень полноты обзора, обобщения, анализа, систематизации</w:t>
            </w:r>
          </w:p>
        </w:tc>
        <w:tc>
          <w:tcPr>
            <w:tcW w:w="358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5EEB27C1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60EF60" w14:textId="77777777" w:rsidR="00DB29D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0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CC3507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201B30D3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DB29DE" w14:paraId="2DA76EEF" w14:textId="77777777" w:rsidTr="00D50948">
        <w:trPr>
          <w:cantSplit/>
          <w:trHeight w:val="432"/>
        </w:trPr>
        <w:tc>
          <w:tcPr>
            <w:tcW w:w="659" w:type="dxa"/>
            <w:vMerge/>
            <w:tcBorders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29FFF10B" w14:textId="77777777" w:rsidR="00DB29DE" w:rsidRDefault="00DB29DE" w:rsidP="005D7CC9">
            <w:pPr>
              <w:snapToGrid w:val="0"/>
              <w:ind w:left="113" w:right="113"/>
              <w:jc w:val="center"/>
              <w:rPr>
                <w:sz w:val="22"/>
                <w:szCs w:val="22"/>
              </w:rPr>
            </w:pPr>
          </w:p>
        </w:tc>
        <w:tc>
          <w:tcPr>
            <w:tcW w:w="430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5ACF0A10" w14:textId="77777777" w:rsidR="00DB29DE" w:rsidRDefault="00DB29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7299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53C1E433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Степень самостоятельного и творческого участия студента в работе</w:t>
            </w:r>
          </w:p>
        </w:tc>
        <w:tc>
          <w:tcPr>
            <w:tcW w:w="358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505C50F1" w14:textId="77777777" w:rsidR="00DB29D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1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9A1448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08C2C2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15245396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DB29DE" w14:paraId="633DE906" w14:textId="77777777" w:rsidTr="00D50948">
        <w:trPr>
          <w:cantSplit/>
          <w:trHeight w:val="432"/>
        </w:trPr>
        <w:tc>
          <w:tcPr>
            <w:tcW w:w="659" w:type="dxa"/>
            <w:vMerge/>
            <w:tcBorders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0B5782F5" w14:textId="77777777" w:rsidR="00DB29DE" w:rsidRDefault="00DB29DE" w:rsidP="005D7CC9">
            <w:pPr>
              <w:snapToGrid w:val="0"/>
              <w:ind w:left="113" w:right="113"/>
              <w:jc w:val="center"/>
              <w:rPr>
                <w:sz w:val="22"/>
                <w:szCs w:val="22"/>
              </w:rPr>
            </w:pPr>
          </w:p>
        </w:tc>
        <w:tc>
          <w:tcPr>
            <w:tcW w:w="430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3747AEB5" w14:textId="77777777" w:rsidR="00DB29DE" w:rsidRDefault="00DB29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7299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540632B4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Корректность формулирования цели и задачи исследования и разработки</w:t>
            </w:r>
          </w:p>
        </w:tc>
        <w:tc>
          <w:tcPr>
            <w:tcW w:w="358" w:type="dxa"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0CD3F691" w14:textId="77777777" w:rsidR="00DB29D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1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A6BD9E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C51EEE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0A4063B6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DB29DE" w14:paraId="11D181CF" w14:textId="77777777" w:rsidTr="00D50948">
        <w:trPr>
          <w:cantSplit/>
          <w:trHeight w:val="561"/>
        </w:trPr>
        <w:tc>
          <w:tcPr>
            <w:tcW w:w="659" w:type="dxa"/>
            <w:vMerge/>
            <w:tcBorders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592175F4" w14:textId="77777777" w:rsidR="00DB29DE" w:rsidRDefault="00DB29DE" w:rsidP="005D7CC9">
            <w:pPr>
              <w:snapToGrid w:val="0"/>
              <w:ind w:left="113" w:right="113"/>
              <w:jc w:val="center"/>
              <w:rPr>
                <w:sz w:val="22"/>
                <w:szCs w:val="22"/>
              </w:rPr>
            </w:pPr>
          </w:p>
        </w:tc>
        <w:tc>
          <w:tcPr>
            <w:tcW w:w="43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3B6E542" w14:textId="77777777" w:rsidR="00DB29DE" w:rsidRDefault="00DB29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729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A860A17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Уровень и корректность использования в работе современных методов исследований, математического моделирования, инженерных расчетов</w:t>
            </w:r>
          </w:p>
        </w:tc>
        <w:tc>
          <w:tcPr>
            <w:tcW w:w="358" w:type="dxa"/>
            <w:tcBorders>
              <w:top w:val="single" w:sz="4" w:space="0" w:color="000000"/>
              <w:left w:val="single" w:sz="8" w:space="0" w:color="000000"/>
              <w:bottom w:val="single" w:sz="4" w:space="0" w:color="auto"/>
            </w:tcBorders>
            <w:shd w:val="clear" w:color="auto" w:fill="auto"/>
          </w:tcPr>
          <w:p w14:paraId="133DEA9A" w14:textId="77777777" w:rsidR="00DB29D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15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495DCC0B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shd w:val="clear" w:color="auto" w:fill="auto"/>
          </w:tcPr>
          <w:p w14:paraId="2E69A162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</w:tcPr>
          <w:p w14:paraId="2560E8D9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965DCE" w14:paraId="6869DCC2" w14:textId="77777777" w:rsidTr="00D50948">
        <w:trPr>
          <w:cantSplit/>
          <w:trHeight w:val="261"/>
        </w:trPr>
        <w:tc>
          <w:tcPr>
            <w:tcW w:w="659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2D6DA5C9" w14:textId="77777777" w:rsidR="00965DCE" w:rsidRDefault="00965DCE">
            <w:pPr>
              <w:ind w:left="113"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Справочно-</w:t>
            </w:r>
          </w:p>
          <w:p w14:paraId="627DE3B6" w14:textId="77777777" w:rsidR="00965DCE" w:rsidRDefault="00965DCE">
            <w:pPr>
              <w:ind w:left="113"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нформационная</w:t>
            </w:r>
          </w:p>
        </w:tc>
        <w:tc>
          <w:tcPr>
            <w:tcW w:w="430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</w:tcPr>
          <w:p w14:paraId="1295B934" w14:textId="77777777" w:rsidR="00965DCE" w:rsidRDefault="00965DC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7299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4" w:space="0" w:color="auto"/>
            </w:tcBorders>
            <w:shd w:val="clear" w:color="auto" w:fill="auto"/>
          </w:tcPr>
          <w:p w14:paraId="14EEAB94" w14:textId="77777777" w:rsidR="00965DCE" w:rsidRDefault="00DB29DE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Степень комплексности работы, применение в ней системы знаний из различных предметных областей</w:t>
            </w:r>
          </w:p>
        </w:tc>
        <w:tc>
          <w:tcPr>
            <w:tcW w:w="35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38FC46" w14:textId="77777777" w:rsidR="00965DC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32C30C" w14:textId="77777777" w:rsidR="00965DCE" w:rsidRDefault="00965DC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271975A" w14:textId="77777777" w:rsidR="00965DCE" w:rsidRDefault="00965DC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AC81210" w14:textId="77777777" w:rsidR="00965DCE" w:rsidRDefault="00965DC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965DCE" w14:paraId="100F961E" w14:textId="77777777" w:rsidTr="00D50948">
        <w:trPr>
          <w:cantSplit/>
          <w:trHeight w:val="334"/>
        </w:trPr>
        <w:tc>
          <w:tcPr>
            <w:tcW w:w="659" w:type="dxa"/>
            <w:vMerge/>
            <w:tcBorders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4046DC83" w14:textId="77777777" w:rsidR="00965DCE" w:rsidRDefault="00965DCE" w:rsidP="005D7CC9">
            <w:pPr>
              <w:snapToGrid w:val="0"/>
              <w:ind w:left="113" w:right="113"/>
              <w:jc w:val="center"/>
              <w:rPr>
                <w:sz w:val="22"/>
                <w:szCs w:val="22"/>
              </w:rPr>
            </w:pPr>
          </w:p>
        </w:tc>
        <w:tc>
          <w:tcPr>
            <w:tcW w:w="430" w:type="dxa"/>
            <w:vMerge/>
            <w:tcBorders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798665DA" w14:textId="77777777" w:rsidR="00965DCE" w:rsidRDefault="00965DC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7299" w:type="dxa"/>
            <w:vMerge/>
            <w:tcBorders>
              <w:left w:val="single" w:sz="8" w:space="0" w:color="000000"/>
              <w:bottom w:val="single" w:sz="4" w:space="0" w:color="000000"/>
              <w:right w:val="single" w:sz="4" w:space="0" w:color="auto"/>
            </w:tcBorders>
            <w:shd w:val="clear" w:color="auto" w:fill="auto"/>
          </w:tcPr>
          <w:p w14:paraId="33FE5B5A" w14:textId="77777777" w:rsidR="00965DCE" w:rsidRDefault="00965DCE">
            <w:pPr>
              <w:snapToGrid w:val="0"/>
              <w:rPr>
                <w:strike/>
                <w:sz w:val="22"/>
                <w:szCs w:val="22"/>
              </w:rPr>
            </w:pPr>
          </w:p>
        </w:tc>
        <w:tc>
          <w:tcPr>
            <w:tcW w:w="35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3489D" w14:textId="77777777" w:rsidR="00965DCE" w:rsidRDefault="00965DC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1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57C5C" w14:textId="77777777" w:rsidR="00965DCE" w:rsidRDefault="00965DC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80C0A5" w14:textId="77777777" w:rsidR="00965DCE" w:rsidRDefault="00965DC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B5102" w14:textId="77777777" w:rsidR="00965DCE" w:rsidRDefault="00965DC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DB29DE" w14:paraId="45186FE4" w14:textId="77777777" w:rsidTr="00D50948">
        <w:trPr>
          <w:cantSplit/>
          <w:trHeight w:val="662"/>
        </w:trPr>
        <w:tc>
          <w:tcPr>
            <w:tcW w:w="659" w:type="dxa"/>
            <w:vMerge/>
            <w:tcBorders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40FEAEF3" w14:textId="77777777" w:rsidR="00DB29DE" w:rsidRDefault="00DB29DE" w:rsidP="005D7CC9">
            <w:pPr>
              <w:snapToGrid w:val="0"/>
              <w:ind w:left="113" w:right="113"/>
              <w:jc w:val="center"/>
              <w:rPr>
                <w:sz w:val="22"/>
                <w:szCs w:val="22"/>
              </w:rPr>
            </w:pPr>
          </w:p>
        </w:tc>
        <w:tc>
          <w:tcPr>
            <w:tcW w:w="43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058A8702" w14:textId="77777777" w:rsidR="00DB29DE" w:rsidRDefault="00DB29DE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729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2E6A0C54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bCs/>
                <w:sz w:val="22"/>
                <w:szCs w:val="22"/>
              </w:rPr>
              <w:t>Использование современных пакетов компьютерных программ и технологий</w:t>
            </w:r>
          </w:p>
        </w:tc>
        <w:tc>
          <w:tcPr>
            <w:tcW w:w="358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3567B9A0" w14:textId="77777777" w:rsidR="00DB29D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48F10F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54C6A8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7355FEAF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DB29DE" w14:paraId="1FD9D241" w14:textId="77777777" w:rsidTr="00D50948">
        <w:trPr>
          <w:cantSplit/>
          <w:trHeight w:val="719"/>
        </w:trPr>
        <w:tc>
          <w:tcPr>
            <w:tcW w:w="659" w:type="dxa"/>
            <w:vMerge/>
            <w:tcBorders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55896275" w14:textId="77777777" w:rsidR="00DB29DE" w:rsidRDefault="00DB29DE" w:rsidP="005D7CC9">
            <w:pPr>
              <w:snapToGrid w:val="0"/>
              <w:ind w:left="113" w:right="113"/>
              <w:jc w:val="center"/>
              <w:rPr>
                <w:sz w:val="22"/>
                <w:szCs w:val="22"/>
              </w:rPr>
            </w:pPr>
          </w:p>
        </w:tc>
        <w:tc>
          <w:tcPr>
            <w:tcW w:w="430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292FA2C" w14:textId="77777777" w:rsidR="00DB29DE" w:rsidRDefault="00DB29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7299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B943165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Наличие публикаций, участие в н.-т. конференциях, награды за участие в конкурсах</w:t>
            </w:r>
          </w:p>
        </w:tc>
        <w:tc>
          <w:tcPr>
            <w:tcW w:w="35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F37A723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15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</w:tcBorders>
            <w:shd w:val="clear" w:color="auto" w:fill="auto"/>
          </w:tcPr>
          <w:p w14:paraId="4513D370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</w:tcBorders>
            <w:shd w:val="clear" w:color="auto" w:fill="auto"/>
          </w:tcPr>
          <w:p w14:paraId="24A354EB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8FD7E0F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DB29DE" w14:paraId="44EEB76C" w14:textId="77777777" w:rsidTr="00D50948">
        <w:trPr>
          <w:cantSplit/>
          <w:trHeight w:val="548"/>
        </w:trPr>
        <w:tc>
          <w:tcPr>
            <w:tcW w:w="659" w:type="dxa"/>
            <w:vMerge w:val="restart"/>
            <w:tcBorders>
              <w:top w:val="single" w:sz="8" w:space="0" w:color="000000"/>
              <w:left w:val="single" w:sz="8" w:space="0" w:color="000000"/>
            </w:tcBorders>
            <w:shd w:val="clear" w:color="auto" w:fill="auto"/>
            <w:textDirection w:val="btLr"/>
            <w:vAlign w:val="center"/>
          </w:tcPr>
          <w:p w14:paraId="0263C210" w14:textId="77777777" w:rsidR="00DB29DE" w:rsidRDefault="00DB29DE">
            <w:pPr>
              <w:ind w:left="113" w:right="11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Оформительская</w:t>
            </w:r>
          </w:p>
        </w:tc>
        <w:tc>
          <w:tcPr>
            <w:tcW w:w="430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8188700" w14:textId="77777777" w:rsidR="00DB29DE" w:rsidRDefault="00DB29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7299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6FFFE4C4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Ясность, четкость, последовательность и обоснованность изложения текста ВКР</w:t>
            </w:r>
          </w:p>
        </w:tc>
        <w:tc>
          <w:tcPr>
            <w:tcW w:w="358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46F814E9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470317" w14:textId="77777777" w:rsidR="00DB29D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0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4E5807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2193FA1C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DB29DE" w14:paraId="3EC72B4E" w14:textId="77777777" w:rsidTr="00D50948">
        <w:trPr>
          <w:cantSplit/>
          <w:trHeight w:val="645"/>
        </w:trPr>
        <w:tc>
          <w:tcPr>
            <w:tcW w:w="659" w:type="dxa"/>
            <w:vMerge/>
            <w:tcBorders>
              <w:left w:val="single" w:sz="8" w:space="0" w:color="000000"/>
            </w:tcBorders>
            <w:shd w:val="clear" w:color="auto" w:fill="auto"/>
          </w:tcPr>
          <w:p w14:paraId="14FF8D5E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30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2ADF0E8A" w14:textId="77777777" w:rsidR="00DB29DE" w:rsidRDefault="00DB29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  <w:p w14:paraId="4A3D913C" w14:textId="77777777" w:rsidR="00DB29DE" w:rsidRDefault="00DB29DE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7299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36F9811D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Качество оформления текста ВКР (общий уровень грамотности, стиль изложения, качество иллюстраций, соответствие требованиям стандарта)</w:t>
            </w:r>
          </w:p>
        </w:tc>
        <w:tc>
          <w:tcPr>
            <w:tcW w:w="35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shd w:val="clear" w:color="auto" w:fill="auto"/>
          </w:tcPr>
          <w:p w14:paraId="1CDB18F8" w14:textId="77777777" w:rsidR="00DB29D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5996FF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027141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shd w:val="clear" w:color="auto" w:fill="auto"/>
          </w:tcPr>
          <w:p w14:paraId="5CBFA26E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DB29DE" w14:paraId="76262269" w14:textId="77777777" w:rsidTr="00D50948">
        <w:trPr>
          <w:cantSplit/>
          <w:trHeight w:val="762"/>
        </w:trPr>
        <w:tc>
          <w:tcPr>
            <w:tcW w:w="659" w:type="dxa"/>
            <w:vMerge/>
            <w:tcBorders>
              <w:left w:val="single" w:sz="8" w:space="0" w:color="000000"/>
            </w:tcBorders>
            <w:shd w:val="clear" w:color="auto" w:fill="auto"/>
          </w:tcPr>
          <w:p w14:paraId="79D524E7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30" w:type="dxa"/>
            <w:tcBorders>
              <w:top w:val="single" w:sz="4" w:space="0" w:color="000000"/>
              <w:left w:val="single" w:sz="8" w:space="0" w:color="000000"/>
            </w:tcBorders>
            <w:shd w:val="clear" w:color="auto" w:fill="auto"/>
          </w:tcPr>
          <w:p w14:paraId="00F59C65" w14:textId="77777777" w:rsidR="00DB29DE" w:rsidRDefault="00DB29DE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7299" w:type="dxa"/>
            <w:tcBorders>
              <w:top w:val="single" w:sz="4" w:space="0" w:color="000000"/>
              <w:left w:val="single" w:sz="8" w:space="0" w:color="000000"/>
            </w:tcBorders>
            <w:shd w:val="clear" w:color="auto" w:fill="auto"/>
          </w:tcPr>
          <w:p w14:paraId="697D8683" w14:textId="77777777" w:rsidR="00DB29DE" w:rsidRPr="00B44A81" w:rsidRDefault="00DB29DE" w:rsidP="00817B1F">
            <w:pPr>
              <w:rPr>
                <w:sz w:val="22"/>
                <w:szCs w:val="22"/>
              </w:rPr>
            </w:pPr>
            <w:r w:rsidRPr="00B44A81">
              <w:rPr>
                <w:sz w:val="22"/>
                <w:szCs w:val="22"/>
              </w:rPr>
              <w:t>Объем и качество выполнения графического материала, его соответствие тексту записки и стандартам</w:t>
            </w:r>
          </w:p>
        </w:tc>
        <w:tc>
          <w:tcPr>
            <w:tcW w:w="358" w:type="dxa"/>
            <w:tcBorders>
              <w:top w:val="single" w:sz="4" w:space="0" w:color="000000"/>
              <w:left w:val="single" w:sz="8" w:space="0" w:color="000000"/>
            </w:tcBorders>
            <w:shd w:val="clear" w:color="auto" w:fill="auto"/>
          </w:tcPr>
          <w:p w14:paraId="0F9E35CC" w14:textId="77777777" w:rsidR="00DB29D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+</w:t>
            </w:r>
          </w:p>
        </w:tc>
        <w:tc>
          <w:tcPr>
            <w:tcW w:w="41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438288C2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01" w:type="dxa"/>
            <w:tcBorders>
              <w:top w:val="single" w:sz="4" w:space="0" w:color="000000"/>
              <w:left w:val="single" w:sz="4" w:space="0" w:color="000000"/>
            </w:tcBorders>
            <w:shd w:val="clear" w:color="auto" w:fill="auto"/>
          </w:tcPr>
          <w:p w14:paraId="01C5566B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  <w:tc>
          <w:tcPr>
            <w:tcW w:w="461" w:type="dxa"/>
            <w:tcBorders>
              <w:top w:val="single" w:sz="4" w:space="0" w:color="000000"/>
              <w:left w:val="single" w:sz="4" w:space="0" w:color="000000"/>
              <w:right w:val="single" w:sz="8" w:space="0" w:color="000000"/>
            </w:tcBorders>
            <w:shd w:val="clear" w:color="auto" w:fill="auto"/>
          </w:tcPr>
          <w:p w14:paraId="0A90F57B" w14:textId="77777777" w:rsidR="00DB29DE" w:rsidRDefault="00DB29DE">
            <w:pPr>
              <w:snapToGrid w:val="0"/>
              <w:jc w:val="center"/>
              <w:rPr>
                <w:sz w:val="22"/>
                <w:szCs w:val="22"/>
              </w:rPr>
            </w:pPr>
          </w:p>
        </w:tc>
      </w:tr>
      <w:tr w:rsidR="00965DCE" w14:paraId="66DDCC7D" w14:textId="77777777" w:rsidTr="00D50948">
        <w:trPr>
          <w:cantSplit/>
          <w:trHeight w:val="448"/>
        </w:trPr>
        <w:tc>
          <w:tcPr>
            <w:tcW w:w="8389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00305DB" w14:textId="77777777" w:rsidR="00965DCE" w:rsidRDefault="00965DCE">
            <w:pPr>
              <w:pStyle w:val="Heading1"/>
              <w:spacing w:before="12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ИТОГОВАЯ ОЦЕНКА</w:t>
            </w:r>
          </w:p>
        </w:tc>
        <w:tc>
          <w:tcPr>
            <w:tcW w:w="163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F046684" w14:textId="77777777" w:rsidR="00965DCE" w:rsidRDefault="00D50948">
            <w:pPr>
              <w:snapToGrid w:val="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«ОТЛИЧНО»</w:t>
            </w:r>
          </w:p>
        </w:tc>
      </w:tr>
    </w:tbl>
    <w:p w14:paraId="65FABF09" w14:textId="77777777" w:rsidR="00965DCE" w:rsidRDefault="00965DCE">
      <w:pPr>
        <w:rPr>
          <w:b/>
        </w:rPr>
      </w:pPr>
      <w:r>
        <w:rPr>
          <w:bCs/>
        </w:rPr>
        <w:t>* - не оценивается (трудно оценить)</w:t>
      </w:r>
    </w:p>
    <w:p w14:paraId="0DD7765A" w14:textId="24598F77" w:rsidR="000603D8" w:rsidRPr="000603D8" w:rsidRDefault="00D50948" w:rsidP="000603D8">
      <w:pPr>
        <w:pStyle w:val="BodyText"/>
        <w:pageBreakBefore/>
        <w:tabs>
          <w:tab w:val="right" w:pos="9923"/>
        </w:tabs>
        <w:spacing w:after="0" w:line="360" w:lineRule="auto"/>
        <w:ind w:right="-2"/>
        <w:jc w:val="both"/>
        <w:rPr>
          <w:u w:val="single"/>
        </w:rPr>
      </w:pPr>
      <w:r>
        <w:rPr>
          <w:b/>
        </w:rPr>
        <w:lastRenderedPageBreak/>
        <w:t>Отмеченные достоинства</w:t>
      </w:r>
      <w:r w:rsidR="000603D8">
        <w:rPr>
          <w:b/>
        </w:rPr>
        <w:t xml:space="preserve"> </w:t>
      </w:r>
      <w:r w:rsidR="000603D8" w:rsidRPr="000603D8">
        <w:rPr>
          <w:u w:val="single"/>
        </w:rPr>
        <w:t>1)</w:t>
      </w:r>
      <w:r w:rsidRPr="000603D8">
        <w:rPr>
          <w:u w:val="single"/>
        </w:rPr>
        <w:t xml:space="preserve"> Автор </w:t>
      </w:r>
      <w:r w:rsidR="00C21457" w:rsidRPr="000603D8">
        <w:rPr>
          <w:u w:val="single"/>
        </w:rPr>
        <w:t>удачно применил математический аппарат теории игр для</w:t>
      </w:r>
      <w:r w:rsidR="000603D8" w:rsidRPr="000603D8">
        <w:rPr>
          <w:u w:val="single"/>
        </w:rPr>
        <w:t xml:space="preserve"> идентификации и</w:t>
      </w:r>
      <w:r w:rsidR="00C21457" w:rsidRPr="000603D8">
        <w:rPr>
          <w:u w:val="single"/>
        </w:rPr>
        <w:t xml:space="preserve"> анализа </w:t>
      </w:r>
      <w:r w:rsidR="000603D8" w:rsidRPr="000603D8">
        <w:rPr>
          <w:u w:val="single"/>
        </w:rPr>
        <w:t xml:space="preserve">моделей коллективного </w:t>
      </w:r>
      <w:r w:rsidR="00C21457" w:rsidRPr="000603D8">
        <w:rPr>
          <w:u w:val="single"/>
        </w:rPr>
        <w:t xml:space="preserve">поведения заинтересованных сторон </w:t>
      </w:r>
      <w:r w:rsidR="000603D8" w:rsidRPr="000603D8">
        <w:rPr>
          <w:u w:val="single"/>
        </w:rPr>
        <w:t xml:space="preserve">при организации доставки пациентов в остром состоянии </w:t>
      </w:r>
      <w:r w:rsidR="00C21457" w:rsidRPr="000603D8">
        <w:rPr>
          <w:u w:val="single"/>
        </w:rPr>
        <w:t>в</w:t>
      </w:r>
      <w:r w:rsidR="000603D8" w:rsidRPr="000603D8">
        <w:rPr>
          <w:u w:val="single"/>
        </w:rPr>
        <w:t xml:space="preserve"> условиях</w:t>
      </w:r>
      <w:r w:rsidR="00C21457" w:rsidRPr="000603D8">
        <w:rPr>
          <w:u w:val="single"/>
        </w:rPr>
        <w:t xml:space="preserve"> </w:t>
      </w:r>
      <w:r w:rsidR="000603D8" w:rsidRPr="000603D8">
        <w:rPr>
          <w:u w:val="single"/>
        </w:rPr>
        <w:t>применения различных методов регулирования.</w:t>
      </w:r>
      <w:r w:rsidR="000603D8" w:rsidRPr="000603D8">
        <w:rPr>
          <w:u w:val="single"/>
        </w:rPr>
        <w:tab/>
      </w:r>
    </w:p>
    <w:p w14:paraId="40434B0A" w14:textId="7BAE8F37" w:rsidR="00C03C39" w:rsidRDefault="00C03C39" w:rsidP="000603D8">
      <w:pPr>
        <w:pStyle w:val="BodyText"/>
        <w:tabs>
          <w:tab w:val="right" w:pos="9923"/>
        </w:tabs>
        <w:spacing w:after="0" w:line="360" w:lineRule="auto"/>
        <w:jc w:val="both"/>
        <w:rPr>
          <w:u w:val="single"/>
        </w:rPr>
      </w:pPr>
      <w:r>
        <w:rPr>
          <w:u w:val="single"/>
        </w:rPr>
        <w:t xml:space="preserve">2) </w:t>
      </w:r>
      <w:proofErr w:type="gramStart"/>
      <w:r>
        <w:rPr>
          <w:u w:val="single"/>
        </w:rPr>
        <w:t>В</w:t>
      </w:r>
      <w:proofErr w:type="gramEnd"/>
      <w:r>
        <w:rPr>
          <w:u w:val="single"/>
        </w:rPr>
        <w:t xml:space="preserve"> работе приводится достаточно глубокое теоретическое обоснование предлагаемых подходов в рамках исследования аналитических и упрощенных вариантов решения задачи, что подтверждает перспективность применения разработанных решений в более сложных моделях и информационных </w:t>
      </w:r>
      <w:r w:rsidR="007C1C67">
        <w:rPr>
          <w:u w:val="single"/>
        </w:rPr>
        <w:t>системах (в частности, системах поддержки принятия решений, СППР)</w:t>
      </w:r>
      <w:r>
        <w:rPr>
          <w:u w:val="single"/>
        </w:rPr>
        <w:t>.</w:t>
      </w:r>
      <w:r>
        <w:rPr>
          <w:u w:val="single"/>
        </w:rPr>
        <w:tab/>
      </w:r>
    </w:p>
    <w:p w14:paraId="31B29557" w14:textId="61CB6857" w:rsidR="00C03C39" w:rsidRDefault="00C03C39" w:rsidP="000603D8">
      <w:pPr>
        <w:pStyle w:val="BodyText"/>
        <w:tabs>
          <w:tab w:val="right" w:pos="9923"/>
        </w:tabs>
        <w:spacing w:after="0" w:line="360" w:lineRule="auto"/>
        <w:jc w:val="both"/>
        <w:rPr>
          <w:u w:val="single"/>
        </w:rPr>
      </w:pPr>
      <w:r>
        <w:rPr>
          <w:u w:val="single"/>
        </w:rPr>
        <w:t>3) Рассматриваемый пример имеет в перспективе высокую практическую значимость как инструмент поддержки регулирования системы здравоохранения при оказании медицинской помощи при социально значимых заболеваниях (пример – острый коронарный синдром, ОКС).</w:t>
      </w:r>
      <w:r>
        <w:rPr>
          <w:u w:val="single"/>
        </w:rPr>
        <w:tab/>
      </w:r>
    </w:p>
    <w:p w14:paraId="668346B4" w14:textId="35041489" w:rsidR="000603D8" w:rsidRPr="000603D8" w:rsidRDefault="00C03C39" w:rsidP="000603D8">
      <w:pPr>
        <w:pStyle w:val="BodyText"/>
        <w:tabs>
          <w:tab w:val="right" w:pos="9923"/>
        </w:tabs>
        <w:spacing w:after="0" w:line="360" w:lineRule="auto"/>
        <w:jc w:val="both"/>
        <w:rPr>
          <w:u w:val="single"/>
        </w:rPr>
      </w:pPr>
      <w:r>
        <w:rPr>
          <w:u w:val="single"/>
        </w:rPr>
        <w:t>4)</w:t>
      </w:r>
      <w:r w:rsidR="00C21457" w:rsidRPr="000603D8">
        <w:rPr>
          <w:u w:val="single"/>
        </w:rPr>
        <w:t xml:space="preserve"> </w:t>
      </w:r>
      <w:proofErr w:type="gramStart"/>
      <w:r>
        <w:rPr>
          <w:u w:val="single"/>
        </w:rPr>
        <w:t>В</w:t>
      </w:r>
      <w:proofErr w:type="gramEnd"/>
      <w:r>
        <w:rPr>
          <w:u w:val="single"/>
        </w:rPr>
        <w:t xml:space="preserve"> работе предложены и реализованы оригинальные </w:t>
      </w:r>
      <w:r w:rsidR="00C21457" w:rsidRPr="000603D8">
        <w:rPr>
          <w:u w:val="single"/>
        </w:rPr>
        <w:t xml:space="preserve">методы визуализации </w:t>
      </w:r>
      <w:r>
        <w:rPr>
          <w:u w:val="single"/>
        </w:rPr>
        <w:t>результатов моделирования</w:t>
      </w:r>
      <w:r w:rsidR="00C21457" w:rsidRPr="000603D8">
        <w:rPr>
          <w:u w:val="single"/>
        </w:rPr>
        <w:t xml:space="preserve">, что позволяет более полно </w:t>
      </w:r>
      <w:r>
        <w:rPr>
          <w:u w:val="single"/>
        </w:rPr>
        <w:t xml:space="preserve">и детально </w:t>
      </w:r>
      <w:r w:rsidR="00C21457" w:rsidRPr="000603D8">
        <w:rPr>
          <w:u w:val="single"/>
        </w:rPr>
        <w:t xml:space="preserve">проанализировать </w:t>
      </w:r>
      <w:r>
        <w:rPr>
          <w:u w:val="single"/>
        </w:rPr>
        <w:t xml:space="preserve">полученные </w:t>
      </w:r>
      <w:r w:rsidR="005E7AD6">
        <w:rPr>
          <w:u w:val="single"/>
        </w:rPr>
        <w:t xml:space="preserve">экспериментальные </w:t>
      </w:r>
      <w:r w:rsidR="00C21457" w:rsidRPr="000603D8">
        <w:rPr>
          <w:u w:val="single"/>
        </w:rPr>
        <w:t>результаты.</w:t>
      </w:r>
      <w:r w:rsidR="000603D8" w:rsidRPr="000603D8">
        <w:rPr>
          <w:u w:val="single"/>
        </w:rPr>
        <w:tab/>
      </w:r>
    </w:p>
    <w:p w14:paraId="4C2FDB19" w14:textId="5104FD69" w:rsidR="000603D8" w:rsidRPr="000603D8" w:rsidRDefault="000603D8" w:rsidP="000603D8">
      <w:pPr>
        <w:pStyle w:val="BodyText"/>
        <w:tabs>
          <w:tab w:val="right" w:pos="9923"/>
        </w:tabs>
        <w:spacing w:after="0" w:line="360" w:lineRule="auto"/>
        <w:jc w:val="both"/>
        <w:rPr>
          <w:u w:val="single"/>
        </w:rPr>
      </w:pPr>
      <w:r w:rsidRPr="000603D8">
        <w:rPr>
          <w:u w:val="single"/>
        </w:rPr>
        <w:tab/>
      </w:r>
    </w:p>
    <w:p w14:paraId="744560AB" w14:textId="477A917E" w:rsidR="000603D8" w:rsidRPr="000603D8" w:rsidRDefault="000603D8" w:rsidP="000603D8">
      <w:pPr>
        <w:pStyle w:val="BodyText"/>
        <w:tabs>
          <w:tab w:val="right" w:pos="9923"/>
        </w:tabs>
        <w:spacing w:after="0" w:line="360" w:lineRule="auto"/>
        <w:jc w:val="both"/>
        <w:rPr>
          <w:u w:val="single"/>
        </w:rPr>
      </w:pPr>
      <w:r w:rsidRPr="000603D8">
        <w:rPr>
          <w:u w:val="single"/>
        </w:rPr>
        <w:tab/>
      </w:r>
    </w:p>
    <w:p w14:paraId="3DE21402" w14:textId="0EDF2B93" w:rsidR="00965DCE" w:rsidRPr="000603D8" w:rsidRDefault="00965DCE" w:rsidP="000603D8">
      <w:pPr>
        <w:tabs>
          <w:tab w:val="right" w:pos="9923"/>
        </w:tabs>
        <w:spacing w:line="360" w:lineRule="auto"/>
        <w:rPr>
          <w:u w:val="single"/>
        </w:rPr>
      </w:pPr>
      <w:r>
        <w:rPr>
          <w:b/>
        </w:rPr>
        <w:t>Отмеченные недостатки</w:t>
      </w:r>
      <w:r w:rsidR="000603D8">
        <w:rPr>
          <w:b/>
        </w:rPr>
        <w:t xml:space="preserve"> </w:t>
      </w:r>
      <w:r w:rsidR="000603D8" w:rsidRPr="000603D8">
        <w:rPr>
          <w:u w:val="single"/>
        </w:rPr>
        <w:t>Существенных недостатков в работе не отмечено</w:t>
      </w:r>
      <w:r w:rsidR="000603D8" w:rsidRPr="000603D8">
        <w:rPr>
          <w:u w:val="single"/>
        </w:rPr>
        <w:tab/>
      </w:r>
    </w:p>
    <w:p w14:paraId="2297553C" w14:textId="7AD6964F" w:rsidR="000603D8" w:rsidRDefault="000603D8" w:rsidP="000603D8">
      <w:pPr>
        <w:tabs>
          <w:tab w:val="right" w:pos="9923"/>
        </w:tabs>
        <w:spacing w:line="360" w:lineRule="auto"/>
        <w:rPr>
          <w:u w:val="single"/>
        </w:rPr>
      </w:pPr>
      <w:r w:rsidRPr="000603D8">
        <w:rPr>
          <w:u w:val="single"/>
        </w:rPr>
        <w:tab/>
      </w:r>
    </w:p>
    <w:p w14:paraId="1551586D" w14:textId="6CBA0DA9" w:rsidR="000603D8" w:rsidRPr="000603D8" w:rsidRDefault="000603D8" w:rsidP="000603D8">
      <w:pPr>
        <w:tabs>
          <w:tab w:val="right" w:pos="9923"/>
        </w:tabs>
        <w:spacing w:line="360" w:lineRule="auto"/>
        <w:rPr>
          <w:b/>
          <w:u w:val="single"/>
        </w:rPr>
      </w:pPr>
      <w:r>
        <w:rPr>
          <w:u w:val="single"/>
        </w:rPr>
        <w:tab/>
      </w:r>
    </w:p>
    <w:p w14:paraId="53FDBB8F" w14:textId="77777777" w:rsidR="000603D8" w:rsidRDefault="000603D8" w:rsidP="00D50948">
      <w:pPr>
        <w:spacing w:line="360" w:lineRule="auto"/>
        <w:rPr>
          <w:b/>
        </w:rPr>
      </w:pPr>
    </w:p>
    <w:p w14:paraId="25265729" w14:textId="2475262D" w:rsidR="00DB29DE" w:rsidRPr="00B44A81" w:rsidRDefault="00DB29DE" w:rsidP="000603D8">
      <w:pPr>
        <w:jc w:val="both"/>
      </w:pPr>
      <w:r w:rsidRPr="00B44A81">
        <w:rPr>
          <w:b/>
        </w:rPr>
        <w:t>Заключение</w:t>
      </w:r>
      <w:r w:rsidRPr="00B44A81">
        <w:t>: Считаю, что ВКР студента __</w:t>
      </w:r>
      <w:r w:rsidR="00D50948" w:rsidRPr="000603D8">
        <w:rPr>
          <w:u w:val="single"/>
        </w:rPr>
        <w:t>Стоянова Д.А.</w:t>
      </w:r>
      <w:r w:rsidRPr="00B44A81">
        <w:t>____ на тему: «_</w:t>
      </w:r>
      <w:r w:rsidR="00D50948" w:rsidRPr="000603D8">
        <w:rPr>
          <w:u w:val="single"/>
        </w:rPr>
        <w:t>Моделирование</w:t>
      </w:r>
      <w:r w:rsidR="000603D8">
        <w:rPr>
          <w:u w:val="single"/>
        </w:rPr>
        <w:br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  <w:t>(</w:t>
      </w:r>
      <w:proofErr w:type="spellStart"/>
      <w:r w:rsidRPr="00B44A81">
        <w:rPr>
          <w:sz w:val="16"/>
        </w:rPr>
        <w:t>Ф</w:t>
      </w:r>
      <w:r w:rsidR="00CD6754">
        <w:rPr>
          <w:sz w:val="16"/>
        </w:rPr>
        <w:t>амилия,</w:t>
      </w:r>
      <w:r w:rsidRPr="00B44A81">
        <w:rPr>
          <w:sz w:val="16"/>
        </w:rPr>
        <w:t>И</w:t>
      </w:r>
      <w:r w:rsidR="00CD6754">
        <w:rPr>
          <w:sz w:val="16"/>
        </w:rPr>
        <w:t>.</w:t>
      </w:r>
      <w:r w:rsidRPr="00B44A81">
        <w:rPr>
          <w:sz w:val="16"/>
        </w:rPr>
        <w:t>О</w:t>
      </w:r>
      <w:proofErr w:type="spellEnd"/>
      <w:r w:rsidR="00CD6754">
        <w:rPr>
          <w:sz w:val="16"/>
        </w:rPr>
        <w:t>.</w:t>
      </w:r>
      <w:r w:rsidRPr="00B44A81">
        <w:rPr>
          <w:sz w:val="16"/>
        </w:rPr>
        <w:t>)</w:t>
      </w:r>
    </w:p>
    <w:p w14:paraId="4AEA8FD8" w14:textId="5698A9AE" w:rsidR="00DB29DE" w:rsidRPr="000603D8" w:rsidRDefault="00D50948" w:rsidP="000603D8">
      <w:pPr>
        <w:tabs>
          <w:tab w:val="right" w:pos="9921"/>
        </w:tabs>
        <w:rPr>
          <w:sz w:val="16"/>
          <w:u w:val="single"/>
        </w:rPr>
      </w:pPr>
      <w:r w:rsidRPr="000603D8">
        <w:rPr>
          <w:u w:val="single"/>
        </w:rPr>
        <w:t>принятия решений в работе службы скорой помощи</w:t>
      </w:r>
      <w:r w:rsidR="000603D8" w:rsidRPr="000603D8">
        <w:rPr>
          <w:u w:val="single"/>
        </w:rPr>
        <w:t>»</w:t>
      </w:r>
      <w:r w:rsidR="000603D8" w:rsidRPr="000603D8">
        <w:rPr>
          <w:u w:val="single"/>
        </w:rPr>
        <w:tab/>
      </w:r>
      <w:bookmarkStart w:id="0" w:name="_GoBack"/>
      <w:bookmarkEnd w:id="0"/>
    </w:p>
    <w:p w14:paraId="239D240B" w14:textId="77777777" w:rsidR="00DB29DE" w:rsidRPr="00B44A81" w:rsidRDefault="00DB29DE" w:rsidP="00DB29DE">
      <w:pPr>
        <w:ind w:left="1416" w:firstLine="708"/>
        <w:jc w:val="both"/>
      </w:pPr>
      <w:r w:rsidRPr="00B44A81">
        <w:rPr>
          <w:sz w:val="16"/>
        </w:rPr>
        <w:t>(название выпускной квалификационной работы)</w:t>
      </w:r>
    </w:p>
    <w:p w14:paraId="792557A6" w14:textId="6CD8E258" w:rsidR="000603D8" w:rsidRDefault="00DB29DE" w:rsidP="00DB29DE">
      <w:pPr>
        <w:jc w:val="both"/>
      </w:pPr>
      <w:r w:rsidRPr="00B44A81">
        <w:t>соответствует требованиям Университета ИТМО, предъявляемым</w:t>
      </w:r>
      <w:r w:rsidR="00D50948">
        <w:t xml:space="preserve"> к ВКР и заслуживает оценки ____</w:t>
      </w:r>
      <w:r w:rsidR="00D50948" w:rsidRPr="000603D8">
        <w:rPr>
          <w:u w:val="single"/>
        </w:rPr>
        <w:t>«ОТЛИЧНО»</w:t>
      </w:r>
      <w:r w:rsidRPr="00B44A81">
        <w:t>______, а её автор присуждения квалификации ____</w:t>
      </w:r>
      <w:r w:rsidR="00D50948" w:rsidRPr="000603D8">
        <w:rPr>
          <w:u w:val="single"/>
        </w:rPr>
        <w:t>бакалавр</w:t>
      </w:r>
      <w:r w:rsidRPr="00B44A81">
        <w:t>________ по</w:t>
      </w:r>
      <w:r w:rsidR="000603D8">
        <w:br/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</w:t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</w:t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</w:t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</w:t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</w:t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</w:t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</w:t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</w:t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</w:t>
      </w:r>
      <w:r w:rsidR="000603D8" w:rsidRPr="00B44A81">
        <w:rPr>
          <w:sz w:val="16"/>
        </w:rPr>
        <w:tab/>
      </w:r>
      <w:r w:rsidR="000603D8">
        <w:rPr>
          <w:sz w:val="16"/>
        </w:rPr>
        <w:t xml:space="preserve">          (бакалавр, магистр)</w:t>
      </w:r>
      <w:r w:rsidR="000603D8" w:rsidRPr="00B44A81">
        <w:rPr>
          <w:sz w:val="16"/>
        </w:rPr>
        <w:tab/>
      </w:r>
    </w:p>
    <w:p w14:paraId="5E7C73EA" w14:textId="07664302" w:rsidR="00DB29DE" w:rsidRPr="00B44A81" w:rsidRDefault="00DB29DE" w:rsidP="00DB29DE">
      <w:pPr>
        <w:jc w:val="both"/>
        <w:rPr>
          <w:sz w:val="16"/>
        </w:rPr>
      </w:pPr>
      <w:r w:rsidRPr="00B44A81">
        <w:t xml:space="preserve"> направлению подготовки (специальности) ___</w:t>
      </w:r>
      <w:r w:rsidR="00D50948" w:rsidRPr="000603D8">
        <w:rPr>
          <w:u w:val="single"/>
        </w:rPr>
        <w:t>01.03.02</w:t>
      </w:r>
      <w:r w:rsidRPr="00B44A81">
        <w:t>____.</w:t>
      </w:r>
    </w:p>
    <w:p w14:paraId="6777C181" w14:textId="2CBB1510" w:rsidR="00DB29DE" w:rsidRPr="00B44A81" w:rsidRDefault="00DB29DE" w:rsidP="00DB29DE">
      <w:pPr>
        <w:jc w:val="both"/>
        <w:rPr>
          <w:sz w:val="16"/>
        </w:rPr>
      </w:pP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="00783E1D">
        <w:rPr>
          <w:sz w:val="16"/>
        </w:rPr>
        <w:tab/>
      </w:r>
      <w:r w:rsidRPr="00B44A81">
        <w:rPr>
          <w:sz w:val="16"/>
        </w:rPr>
        <w:t>(код)</w:t>
      </w:r>
    </w:p>
    <w:p w14:paraId="78476879" w14:textId="77777777" w:rsidR="00DB29DE" w:rsidRPr="00B44A81" w:rsidRDefault="00DB29DE" w:rsidP="00DB29DE">
      <w:pPr>
        <w:tabs>
          <w:tab w:val="left" w:pos="6237"/>
        </w:tabs>
      </w:pPr>
    </w:p>
    <w:p w14:paraId="667FD866" w14:textId="5B97BD66" w:rsidR="00DB29DE" w:rsidRPr="00B44A81" w:rsidRDefault="00DB29DE" w:rsidP="00DB29DE">
      <w:pPr>
        <w:tabs>
          <w:tab w:val="left" w:pos="6237"/>
        </w:tabs>
      </w:pPr>
      <w:r w:rsidRPr="00B44A81">
        <w:t>Руководитель ВКР___________               ___</w:t>
      </w:r>
      <w:r w:rsidR="007C1C67" w:rsidRPr="007C1C67">
        <w:rPr>
          <w:u w:val="single"/>
        </w:rPr>
        <w:t>Ковальчук С.В.</w:t>
      </w:r>
      <w:r w:rsidRPr="00B44A81">
        <w:t xml:space="preserve">___ «____» «______________» 20    г.   </w:t>
      </w:r>
    </w:p>
    <w:p w14:paraId="519DB75E" w14:textId="77777777" w:rsidR="00DB29DE" w:rsidRPr="00B44A81" w:rsidRDefault="00DB29DE" w:rsidP="00DB29DE"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  <w:t>(подпись)</w:t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  <w:t>(ФИО)</w:t>
      </w:r>
    </w:p>
    <w:p w14:paraId="2A9063B9" w14:textId="77777777" w:rsidR="00DB29DE" w:rsidRPr="00B44A81" w:rsidRDefault="00DB29DE" w:rsidP="00DB29DE">
      <w:pPr>
        <w:tabs>
          <w:tab w:val="left" w:pos="6237"/>
        </w:tabs>
      </w:pPr>
    </w:p>
    <w:p w14:paraId="004E6A21" w14:textId="77777777" w:rsidR="00DB29DE" w:rsidRPr="00B44A81" w:rsidRDefault="00DB29DE" w:rsidP="00DB29DE">
      <w:pPr>
        <w:tabs>
          <w:tab w:val="left" w:pos="6237"/>
        </w:tabs>
      </w:pPr>
      <w:r w:rsidRPr="00B44A81">
        <w:t xml:space="preserve">С отзывом ознакомлен_____________       __________________ «____» «______________» 20   г.   </w:t>
      </w:r>
    </w:p>
    <w:p w14:paraId="5B4A371F" w14:textId="77777777" w:rsidR="00DB29DE" w:rsidRPr="00B44A81" w:rsidRDefault="00DB29DE" w:rsidP="00DB29DE"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  <w:t>(подпись)</w:t>
      </w:r>
      <w:r w:rsidRPr="00B44A81">
        <w:rPr>
          <w:sz w:val="16"/>
        </w:rPr>
        <w:tab/>
      </w:r>
      <w:r w:rsidRPr="00B44A81">
        <w:rPr>
          <w:sz w:val="16"/>
        </w:rPr>
        <w:tab/>
      </w:r>
      <w:r w:rsidRPr="00B44A81">
        <w:rPr>
          <w:sz w:val="16"/>
        </w:rPr>
        <w:tab/>
        <w:t>(ФИО)</w:t>
      </w:r>
    </w:p>
    <w:p w14:paraId="493196E0" w14:textId="77777777" w:rsidR="00DB29DE" w:rsidRPr="00B44A81" w:rsidRDefault="00DB29DE" w:rsidP="00DB29DE">
      <w:pPr>
        <w:tabs>
          <w:tab w:val="left" w:pos="6237"/>
        </w:tabs>
        <w:rPr>
          <w:shd w:val="clear" w:color="auto" w:fill="00FF00"/>
        </w:rPr>
      </w:pPr>
    </w:p>
    <w:p w14:paraId="0E75E5D8" w14:textId="77777777" w:rsidR="00DB29DE" w:rsidRPr="00B44A81" w:rsidRDefault="00DB29DE" w:rsidP="00DB29DE">
      <w:pPr>
        <w:tabs>
          <w:tab w:val="left" w:pos="6237"/>
        </w:tabs>
        <w:rPr>
          <w:shd w:val="clear" w:color="auto" w:fill="00FF00"/>
        </w:rPr>
      </w:pPr>
    </w:p>
    <w:p w14:paraId="5BFF5A78" w14:textId="77777777" w:rsidR="00DB29DE" w:rsidRPr="00B44A81" w:rsidRDefault="00DB29DE" w:rsidP="00DB29DE">
      <w:pPr>
        <w:tabs>
          <w:tab w:val="left" w:pos="6237"/>
        </w:tabs>
      </w:pPr>
      <w:r w:rsidRPr="00B44A81">
        <w:t xml:space="preserve">Принято «____» «___________» 20        г.       Секретарь ГЭК </w:t>
      </w:r>
      <w:r w:rsidR="00783E1D">
        <w:t>_______________ Болдырева Е.А.</w:t>
      </w:r>
      <w:r w:rsidRPr="00B44A81">
        <w:rPr>
          <w:sz w:val="16"/>
          <w:szCs w:val="16"/>
          <w:lang w:eastAsia="ru-RU"/>
        </w:rPr>
        <w:tab/>
      </w:r>
      <w:r w:rsidRPr="00B44A81">
        <w:rPr>
          <w:sz w:val="16"/>
          <w:szCs w:val="16"/>
          <w:lang w:eastAsia="ru-RU"/>
        </w:rPr>
        <w:tab/>
      </w:r>
    </w:p>
    <w:p w14:paraId="6E3EA6FA" w14:textId="77777777" w:rsidR="00DB29DE" w:rsidRPr="00B44A81" w:rsidRDefault="00DB29DE" w:rsidP="00DB29DE">
      <w:pPr>
        <w:tabs>
          <w:tab w:val="left" w:pos="6237"/>
        </w:tabs>
      </w:pPr>
    </w:p>
    <w:sectPr w:rsidR="00DB29DE" w:rsidRPr="00B44A81" w:rsidSect="00AA23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851" w:bottom="1134" w:left="1134" w:header="720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471004" w14:textId="77777777" w:rsidR="00FB682A" w:rsidRDefault="00FB682A">
      <w:r>
        <w:separator/>
      </w:r>
    </w:p>
  </w:endnote>
  <w:endnote w:type="continuationSeparator" w:id="0">
    <w:p w14:paraId="19387679" w14:textId="77777777" w:rsidR="00FB682A" w:rsidRDefault="00FB6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8FEF31" w14:textId="77777777" w:rsidR="0078730C" w:rsidRDefault="0078730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31753" w14:textId="77777777" w:rsidR="0078730C" w:rsidRDefault="007873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B3DD0" w14:textId="77777777" w:rsidR="0078730C" w:rsidRDefault="007873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A401A5" w14:textId="77777777" w:rsidR="00FB682A" w:rsidRDefault="00FB682A">
      <w:r>
        <w:separator/>
      </w:r>
    </w:p>
  </w:footnote>
  <w:footnote w:type="continuationSeparator" w:id="0">
    <w:p w14:paraId="2F2D177D" w14:textId="77777777" w:rsidR="00FB682A" w:rsidRDefault="00FB6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962CD6" w14:textId="77777777" w:rsidR="0078730C" w:rsidRDefault="0078730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0B8D2E" w14:textId="77777777" w:rsidR="0078730C" w:rsidRDefault="0078730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1B1179" w14:textId="77777777" w:rsidR="0078730C" w:rsidRDefault="0078730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4"/>
    <w:lvl w:ilvl="0">
      <w:numFmt w:val="bullet"/>
      <w:lvlText w:val=""/>
      <w:lvlJc w:val="left"/>
      <w:pPr>
        <w:tabs>
          <w:tab w:val="num" w:pos="851"/>
        </w:tabs>
        <w:ind w:left="0" w:firstLine="567"/>
      </w:pPr>
      <w:rPr>
        <w:rFonts w:ascii="Wingdings" w:hAnsi="Wingdings" w:cs="Wingdings"/>
        <w:sz w:val="4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WW8Num5"/>
    <w:lvl w:ilvl="0">
      <w:start w:val="1"/>
      <w:numFmt w:val="bullet"/>
      <w:lvlText w:val=""/>
      <w:lvlJc w:val="left"/>
      <w:pPr>
        <w:tabs>
          <w:tab w:val="num" w:pos="3065"/>
        </w:tabs>
        <w:ind w:left="2498" w:firstLine="0"/>
      </w:pPr>
      <w:rPr>
        <w:rFonts w:ascii="Wingdings" w:hAnsi="Wingdings" w:cs="Wingdings"/>
      </w:rPr>
    </w:lvl>
    <w:lvl w:ilvl="1">
      <w:start w:val="1"/>
      <w:numFmt w:val="bullet"/>
      <w:lvlText w:val=""/>
      <w:lvlJc w:val="left"/>
      <w:pPr>
        <w:tabs>
          <w:tab w:val="num" w:pos="284"/>
        </w:tabs>
        <w:ind w:left="0" w:firstLine="709"/>
      </w:pPr>
      <w:rPr>
        <w:rFonts w:ascii="Wingdings" w:hAnsi="Wingdings" w:cs="Wingdings"/>
      </w:rPr>
    </w:lvl>
    <w:lvl w:ilvl="2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cs="Wingdings"/>
      </w:rPr>
    </w:lvl>
  </w:abstractNum>
  <w:abstractNum w:abstractNumId="3" w15:restartNumberingAfterBreak="0">
    <w:nsid w:val="00000004"/>
    <w:multiLevelType w:val="singleLevel"/>
    <w:tmpl w:val="00000004"/>
    <w:name w:val="WW8Num6"/>
    <w:lvl w:ilvl="0">
      <w:numFmt w:val="bullet"/>
      <w:lvlText w:val="-"/>
      <w:lvlJc w:val="left"/>
      <w:pPr>
        <w:tabs>
          <w:tab w:val="num" w:pos="785"/>
        </w:tabs>
        <w:ind w:left="0" w:firstLine="425"/>
      </w:pPr>
      <w:rPr>
        <w:rFonts w:ascii="OpenSymbol" w:hAnsi="OpenSymbol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TEzNjA1NDYztLBQ0lEKTi0uzszPAykwrAUAb8CdkywAAAA="/>
  </w:docVars>
  <w:rsids>
    <w:rsidRoot w:val="005C3CB7"/>
    <w:rsid w:val="00044CA8"/>
    <w:rsid w:val="000603D8"/>
    <w:rsid w:val="000B4864"/>
    <w:rsid w:val="000E7A12"/>
    <w:rsid w:val="000F0A99"/>
    <w:rsid w:val="000F3143"/>
    <w:rsid w:val="00167315"/>
    <w:rsid w:val="00195477"/>
    <w:rsid w:val="001A5198"/>
    <w:rsid w:val="001B05AD"/>
    <w:rsid w:val="001B7A19"/>
    <w:rsid w:val="001C5153"/>
    <w:rsid w:val="00212895"/>
    <w:rsid w:val="00216D6C"/>
    <w:rsid w:val="00252B8B"/>
    <w:rsid w:val="00263EA4"/>
    <w:rsid w:val="002A1837"/>
    <w:rsid w:val="00325246"/>
    <w:rsid w:val="00326EEF"/>
    <w:rsid w:val="0035405E"/>
    <w:rsid w:val="00383297"/>
    <w:rsid w:val="003A133A"/>
    <w:rsid w:val="003B5856"/>
    <w:rsid w:val="003E3119"/>
    <w:rsid w:val="004233C9"/>
    <w:rsid w:val="00453DE1"/>
    <w:rsid w:val="00484808"/>
    <w:rsid w:val="004A160E"/>
    <w:rsid w:val="004B075C"/>
    <w:rsid w:val="004F3227"/>
    <w:rsid w:val="00512EAE"/>
    <w:rsid w:val="0052515F"/>
    <w:rsid w:val="0055164B"/>
    <w:rsid w:val="00560243"/>
    <w:rsid w:val="00575C67"/>
    <w:rsid w:val="00586FCC"/>
    <w:rsid w:val="005B549C"/>
    <w:rsid w:val="005C3CB7"/>
    <w:rsid w:val="005D7CC9"/>
    <w:rsid w:val="005E4753"/>
    <w:rsid w:val="005E7AD6"/>
    <w:rsid w:val="00630497"/>
    <w:rsid w:val="006D1E0E"/>
    <w:rsid w:val="00712210"/>
    <w:rsid w:val="00715E4B"/>
    <w:rsid w:val="00736F8B"/>
    <w:rsid w:val="007442C5"/>
    <w:rsid w:val="007615C5"/>
    <w:rsid w:val="00783E1D"/>
    <w:rsid w:val="0078730C"/>
    <w:rsid w:val="00795C3D"/>
    <w:rsid w:val="007A6E1C"/>
    <w:rsid w:val="007C1C67"/>
    <w:rsid w:val="007C1F6A"/>
    <w:rsid w:val="00807EFD"/>
    <w:rsid w:val="00896E0F"/>
    <w:rsid w:val="008C0C20"/>
    <w:rsid w:val="008E3FE3"/>
    <w:rsid w:val="0090457C"/>
    <w:rsid w:val="00965DCE"/>
    <w:rsid w:val="00981B1B"/>
    <w:rsid w:val="009A4FEB"/>
    <w:rsid w:val="009E106A"/>
    <w:rsid w:val="00A32300"/>
    <w:rsid w:val="00A46016"/>
    <w:rsid w:val="00A63975"/>
    <w:rsid w:val="00A65EA5"/>
    <w:rsid w:val="00A71554"/>
    <w:rsid w:val="00A94989"/>
    <w:rsid w:val="00AA2318"/>
    <w:rsid w:val="00AC38E9"/>
    <w:rsid w:val="00AD20FE"/>
    <w:rsid w:val="00AF7FE0"/>
    <w:rsid w:val="00B34B23"/>
    <w:rsid w:val="00B40517"/>
    <w:rsid w:val="00B54C29"/>
    <w:rsid w:val="00BC093B"/>
    <w:rsid w:val="00BF30AE"/>
    <w:rsid w:val="00C03C39"/>
    <w:rsid w:val="00C21457"/>
    <w:rsid w:val="00C31E52"/>
    <w:rsid w:val="00C71BDE"/>
    <w:rsid w:val="00CD50D5"/>
    <w:rsid w:val="00CD6754"/>
    <w:rsid w:val="00D377DF"/>
    <w:rsid w:val="00D50948"/>
    <w:rsid w:val="00DA4B95"/>
    <w:rsid w:val="00DB29DE"/>
    <w:rsid w:val="00DF492C"/>
    <w:rsid w:val="00E444E5"/>
    <w:rsid w:val="00E4741B"/>
    <w:rsid w:val="00E60EB9"/>
    <w:rsid w:val="00E8480B"/>
    <w:rsid w:val="00E902D7"/>
    <w:rsid w:val="00E9714B"/>
    <w:rsid w:val="00EB24C1"/>
    <w:rsid w:val="00EB775C"/>
    <w:rsid w:val="00F500E5"/>
    <w:rsid w:val="00F92DC8"/>
    <w:rsid w:val="00FB682A"/>
    <w:rsid w:val="00FC468E"/>
    <w:rsid w:val="00FC6F42"/>
    <w:rsid w:val="00FD49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17743FB6"/>
  <w15:docId w15:val="{4C8BEBF7-F6FC-4A21-9BC9-5E7A50D69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2318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AA2318"/>
    <w:pPr>
      <w:keepNext/>
      <w:tabs>
        <w:tab w:val="num" w:pos="432"/>
      </w:tabs>
      <w:ind w:left="432" w:hanging="432"/>
      <w:jc w:val="right"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AA2318"/>
    <w:pPr>
      <w:keepNext/>
      <w:tabs>
        <w:tab w:val="num" w:pos="576"/>
      </w:tabs>
      <w:spacing w:before="240" w:after="60"/>
      <w:ind w:left="576" w:hanging="576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Normal"/>
    <w:qFormat/>
    <w:rsid w:val="00AA2318"/>
    <w:pPr>
      <w:keepNext/>
      <w:tabs>
        <w:tab w:val="num" w:pos="1008"/>
      </w:tabs>
      <w:ind w:left="1008" w:hanging="1008"/>
      <w:jc w:val="center"/>
      <w:outlineLvl w:val="4"/>
    </w:pPr>
    <w:rPr>
      <w:b/>
      <w:sz w:val="28"/>
    </w:rPr>
  </w:style>
  <w:style w:type="paragraph" w:styleId="Heading7">
    <w:name w:val="heading 7"/>
    <w:basedOn w:val="Normal"/>
    <w:next w:val="Normal"/>
    <w:qFormat/>
    <w:rsid w:val="00AA2318"/>
    <w:pPr>
      <w:keepNext/>
      <w:tabs>
        <w:tab w:val="num" w:pos="1296"/>
      </w:tabs>
      <w:spacing w:before="120"/>
      <w:ind w:left="1296" w:hanging="1296"/>
      <w:jc w:val="center"/>
      <w:outlineLvl w:val="6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AA2318"/>
    <w:rPr>
      <w:rFonts w:ascii="Wingdings" w:hAnsi="Wingdings" w:cs="Wingdings"/>
    </w:rPr>
  </w:style>
  <w:style w:type="character" w:customStyle="1" w:styleId="WW8Num1z1">
    <w:name w:val="WW8Num1z1"/>
    <w:rsid w:val="00AA2318"/>
    <w:rPr>
      <w:rFonts w:ascii="Courier New" w:hAnsi="Courier New" w:cs="Courier New"/>
    </w:rPr>
  </w:style>
  <w:style w:type="character" w:customStyle="1" w:styleId="WW8Num1z3">
    <w:name w:val="WW8Num1z3"/>
    <w:rsid w:val="00AA2318"/>
    <w:rPr>
      <w:rFonts w:ascii="Symbol" w:hAnsi="Symbol" w:cs="Symbol"/>
    </w:rPr>
  </w:style>
  <w:style w:type="character" w:customStyle="1" w:styleId="WW8Num2z0">
    <w:name w:val="WW8Num2z0"/>
    <w:rsid w:val="00AA2318"/>
    <w:rPr>
      <w:rFonts w:ascii="Wingdings" w:hAnsi="Wingdings" w:cs="Wingdings"/>
    </w:rPr>
  </w:style>
  <w:style w:type="character" w:customStyle="1" w:styleId="WW8Num2z3">
    <w:name w:val="WW8Num2z3"/>
    <w:rsid w:val="00AA2318"/>
    <w:rPr>
      <w:rFonts w:ascii="Symbol" w:hAnsi="Symbol" w:cs="Symbol"/>
    </w:rPr>
  </w:style>
  <w:style w:type="character" w:customStyle="1" w:styleId="WW8Num2z4">
    <w:name w:val="WW8Num2z4"/>
    <w:rsid w:val="00AA2318"/>
    <w:rPr>
      <w:rFonts w:ascii="Courier New" w:hAnsi="Courier New" w:cs="Courier New"/>
    </w:rPr>
  </w:style>
  <w:style w:type="character" w:customStyle="1" w:styleId="WW8Num4z0">
    <w:name w:val="WW8Num4z0"/>
    <w:rsid w:val="00AA2318"/>
    <w:rPr>
      <w:rFonts w:ascii="Wingdings" w:hAnsi="Wingdings" w:cs="Wingdings"/>
      <w:sz w:val="40"/>
    </w:rPr>
  </w:style>
  <w:style w:type="character" w:customStyle="1" w:styleId="WW8Num4z1">
    <w:name w:val="WW8Num4z1"/>
    <w:rsid w:val="00AA2318"/>
    <w:rPr>
      <w:rFonts w:ascii="Courier New" w:hAnsi="Courier New" w:cs="Courier New"/>
    </w:rPr>
  </w:style>
  <w:style w:type="character" w:customStyle="1" w:styleId="WW8Num4z2">
    <w:name w:val="WW8Num4z2"/>
    <w:rsid w:val="00AA2318"/>
    <w:rPr>
      <w:rFonts w:ascii="Wingdings" w:hAnsi="Wingdings" w:cs="Wingdings"/>
    </w:rPr>
  </w:style>
  <w:style w:type="character" w:customStyle="1" w:styleId="WW8Num4z3">
    <w:name w:val="WW8Num4z3"/>
    <w:rsid w:val="00AA2318"/>
    <w:rPr>
      <w:rFonts w:ascii="Symbol" w:hAnsi="Symbol" w:cs="Symbol"/>
    </w:rPr>
  </w:style>
  <w:style w:type="character" w:customStyle="1" w:styleId="WW8Num5z0">
    <w:name w:val="WW8Num5z0"/>
    <w:rsid w:val="00AA2318"/>
    <w:rPr>
      <w:rFonts w:ascii="Wingdings" w:hAnsi="Wingdings" w:cs="Wingdings"/>
    </w:rPr>
  </w:style>
  <w:style w:type="character" w:customStyle="1" w:styleId="WW8Num5z3">
    <w:name w:val="WW8Num5z3"/>
    <w:rsid w:val="00AA2318"/>
    <w:rPr>
      <w:rFonts w:ascii="Symbol" w:hAnsi="Symbol" w:cs="Symbol"/>
    </w:rPr>
  </w:style>
  <w:style w:type="character" w:customStyle="1" w:styleId="WW8Num5z4">
    <w:name w:val="WW8Num5z4"/>
    <w:rsid w:val="00AA2318"/>
    <w:rPr>
      <w:rFonts w:ascii="Courier New" w:hAnsi="Courier New" w:cs="Courier New"/>
    </w:rPr>
  </w:style>
  <w:style w:type="character" w:customStyle="1" w:styleId="WW8Num6z1">
    <w:name w:val="WW8Num6z1"/>
    <w:rsid w:val="00AA2318"/>
    <w:rPr>
      <w:rFonts w:ascii="Courier New" w:hAnsi="Courier New" w:cs="Courier New"/>
    </w:rPr>
  </w:style>
  <w:style w:type="character" w:customStyle="1" w:styleId="WW8Num6z2">
    <w:name w:val="WW8Num6z2"/>
    <w:rsid w:val="00AA2318"/>
    <w:rPr>
      <w:rFonts w:ascii="Wingdings" w:hAnsi="Wingdings" w:cs="Wingdings"/>
    </w:rPr>
  </w:style>
  <w:style w:type="character" w:customStyle="1" w:styleId="WW8Num6z3">
    <w:name w:val="WW8Num6z3"/>
    <w:rsid w:val="00AA2318"/>
    <w:rPr>
      <w:rFonts w:ascii="Symbol" w:hAnsi="Symbol" w:cs="Symbol"/>
    </w:rPr>
  </w:style>
  <w:style w:type="character" w:customStyle="1" w:styleId="WW8Num7z0">
    <w:name w:val="WW8Num7z0"/>
    <w:rsid w:val="00AA2318"/>
    <w:rPr>
      <w:rFonts w:cs="Times New Roman"/>
      <w:sz w:val="28"/>
      <w:szCs w:val="28"/>
    </w:rPr>
  </w:style>
  <w:style w:type="character" w:customStyle="1" w:styleId="WW8Num7z1">
    <w:name w:val="WW8Num7z1"/>
    <w:rsid w:val="00AA2318"/>
    <w:rPr>
      <w:rFonts w:cs="Times New Roman"/>
    </w:rPr>
  </w:style>
  <w:style w:type="character" w:customStyle="1" w:styleId="WW8Num8z0">
    <w:name w:val="WW8Num8z0"/>
    <w:rsid w:val="00AA2318"/>
    <w:rPr>
      <w:rFonts w:ascii="TimesET" w:hAnsi="TimesET" w:cs="TimesET"/>
    </w:rPr>
  </w:style>
  <w:style w:type="character" w:customStyle="1" w:styleId="WW8Num8z1">
    <w:name w:val="WW8Num8z1"/>
    <w:rsid w:val="00AA2318"/>
    <w:rPr>
      <w:rFonts w:ascii="Courier New" w:hAnsi="Courier New" w:cs="Courier New"/>
    </w:rPr>
  </w:style>
  <w:style w:type="character" w:customStyle="1" w:styleId="WW8Num8z2">
    <w:name w:val="WW8Num8z2"/>
    <w:rsid w:val="00AA2318"/>
    <w:rPr>
      <w:rFonts w:ascii="Wingdings" w:hAnsi="Wingdings" w:cs="Wingdings"/>
    </w:rPr>
  </w:style>
  <w:style w:type="character" w:customStyle="1" w:styleId="WW8Num8z3">
    <w:name w:val="WW8Num8z3"/>
    <w:rsid w:val="00AA2318"/>
    <w:rPr>
      <w:rFonts w:ascii="Symbol" w:hAnsi="Symbol" w:cs="Symbol"/>
    </w:rPr>
  </w:style>
  <w:style w:type="character" w:customStyle="1" w:styleId="WW8Num9z0">
    <w:name w:val="WW8Num9z0"/>
    <w:rsid w:val="00AA2318"/>
    <w:rPr>
      <w:rFonts w:ascii="Wingdings" w:hAnsi="Wingdings" w:cs="Wingdings"/>
    </w:rPr>
  </w:style>
  <w:style w:type="character" w:customStyle="1" w:styleId="WW8Num9z3">
    <w:name w:val="WW8Num9z3"/>
    <w:rsid w:val="00AA2318"/>
    <w:rPr>
      <w:rFonts w:ascii="Symbol" w:hAnsi="Symbol" w:cs="Symbol"/>
    </w:rPr>
  </w:style>
  <w:style w:type="character" w:customStyle="1" w:styleId="WW8Num9z4">
    <w:name w:val="WW8Num9z4"/>
    <w:rsid w:val="00AA2318"/>
    <w:rPr>
      <w:rFonts w:ascii="Courier New" w:hAnsi="Courier New" w:cs="Courier New"/>
    </w:rPr>
  </w:style>
  <w:style w:type="character" w:customStyle="1" w:styleId="WW8Num10z0">
    <w:name w:val="WW8Num10z0"/>
    <w:rsid w:val="00AA2318"/>
    <w:rPr>
      <w:rFonts w:ascii="Symbol" w:eastAsia="Times New Roman" w:hAnsi="Symbol" w:cs="Times New Roman"/>
    </w:rPr>
  </w:style>
  <w:style w:type="character" w:customStyle="1" w:styleId="WW8Num10z1">
    <w:name w:val="WW8Num10z1"/>
    <w:rsid w:val="00AA2318"/>
    <w:rPr>
      <w:rFonts w:ascii="Courier New" w:hAnsi="Courier New" w:cs="Courier New"/>
    </w:rPr>
  </w:style>
  <w:style w:type="character" w:customStyle="1" w:styleId="WW8Num10z2">
    <w:name w:val="WW8Num10z2"/>
    <w:rsid w:val="00AA2318"/>
    <w:rPr>
      <w:rFonts w:ascii="Wingdings" w:hAnsi="Wingdings" w:cs="Wingdings"/>
    </w:rPr>
  </w:style>
  <w:style w:type="character" w:customStyle="1" w:styleId="WW8Num10z3">
    <w:name w:val="WW8Num10z3"/>
    <w:rsid w:val="00AA2318"/>
    <w:rPr>
      <w:rFonts w:ascii="Symbol" w:hAnsi="Symbol" w:cs="Symbol"/>
    </w:rPr>
  </w:style>
  <w:style w:type="character" w:customStyle="1" w:styleId="WW8Num11z0">
    <w:name w:val="WW8Num11z0"/>
    <w:rsid w:val="00AA2318"/>
    <w:rPr>
      <w:rFonts w:ascii="Wingdings" w:hAnsi="Wingdings" w:cs="Wingdings"/>
    </w:rPr>
  </w:style>
  <w:style w:type="character" w:customStyle="1" w:styleId="WW8Num11z3">
    <w:name w:val="WW8Num11z3"/>
    <w:rsid w:val="00AA2318"/>
    <w:rPr>
      <w:rFonts w:ascii="Symbol" w:hAnsi="Symbol" w:cs="Symbol"/>
    </w:rPr>
  </w:style>
  <w:style w:type="character" w:customStyle="1" w:styleId="WW8Num11z4">
    <w:name w:val="WW8Num11z4"/>
    <w:rsid w:val="00AA2318"/>
    <w:rPr>
      <w:rFonts w:ascii="Courier New" w:hAnsi="Courier New" w:cs="Courier New"/>
    </w:rPr>
  </w:style>
  <w:style w:type="character" w:customStyle="1" w:styleId="WW8Num12z0">
    <w:name w:val="WW8Num12z0"/>
    <w:rsid w:val="00AA2318"/>
    <w:rPr>
      <w:rFonts w:ascii="Symbol" w:eastAsia="Times New Roman" w:hAnsi="Symbol" w:cs="Times New Roman"/>
    </w:rPr>
  </w:style>
  <w:style w:type="character" w:customStyle="1" w:styleId="WW8Num12z1">
    <w:name w:val="WW8Num12z1"/>
    <w:rsid w:val="00AA2318"/>
    <w:rPr>
      <w:rFonts w:ascii="Courier New" w:hAnsi="Courier New" w:cs="Courier New"/>
    </w:rPr>
  </w:style>
  <w:style w:type="character" w:customStyle="1" w:styleId="WW8Num12z2">
    <w:name w:val="WW8Num12z2"/>
    <w:rsid w:val="00AA2318"/>
    <w:rPr>
      <w:rFonts w:ascii="Wingdings" w:hAnsi="Wingdings" w:cs="Wingdings"/>
    </w:rPr>
  </w:style>
  <w:style w:type="character" w:customStyle="1" w:styleId="WW8Num12z3">
    <w:name w:val="WW8Num12z3"/>
    <w:rsid w:val="00AA2318"/>
    <w:rPr>
      <w:rFonts w:ascii="Symbol" w:hAnsi="Symbol" w:cs="Symbol"/>
    </w:rPr>
  </w:style>
  <w:style w:type="character" w:customStyle="1" w:styleId="WW8Num13z0">
    <w:name w:val="WW8Num13z0"/>
    <w:rsid w:val="00AA2318"/>
    <w:rPr>
      <w:rFonts w:ascii="Wingdings" w:hAnsi="Wingdings" w:cs="Wingdings"/>
    </w:rPr>
  </w:style>
  <w:style w:type="character" w:customStyle="1" w:styleId="WW8Num13z1">
    <w:name w:val="WW8Num13z1"/>
    <w:rsid w:val="00AA2318"/>
    <w:rPr>
      <w:rFonts w:ascii="Courier New" w:hAnsi="Courier New" w:cs="Courier New"/>
    </w:rPr>
  </w:style>
  <w:style w:type="character" w:customStyle="1" w:styleId="WW8Num13z3">
    <w:name w:val="WW8Num13z3"/>
    <w:rsid w:val="00AA2318"/>
    <w:rPr>
      <w:rFonts w:ascii="Symbol" w:hAnsi="Symbol" w:cs="Symbol"/>
    </w:rPr>
  </w:style>
  <w:style w:type="character" w:customStyle="1" w:styleId="WW8Num14z0">
    <w:name w:val="WW8Num14z0"/>
    <w:rsid w:val="00AA2318"/>
    <w:rPr>
      <w:rFonts w:ascii="Times New Roman" w:hAnsi="Times New Roman" w:cs="Times New Roman"/>
    </w:rPr>
  </w:style>
  <w:style w:type="character" w:customStyle="1" w:styleId="WW8Num14z1">
    <w:name w:val="WW8Num14z1"/>
    <w:rsid w:val="00AA2318"/>
    <w:rPr>
      <w:rFonts w:ascii="Courier New" w:hAnsi="Courier New" w:cs="Courier New"/>
    </w:rPr>
  </w:style>
  <w:style w:type="character" w:customStyle="1" w:styleId="WW8Num14z2">
    <w:name w:val="WW8Num14z2"/>
    <w:rsid w:val="00AA2318"/>
    <w:rPr>
      <w:rFonts w:ascii="Wingdings" w:hAnsi="Wingdings" w:cs="Wingdings"/>
    </w:rPr>
  </w:style>
  <w:style w:type="character" w:customStyle="1" w:styleId="WW8Num14z3">
    <w:name w:val="WW8Num14z3"/>
    <w:rsid w:val="00AA2318"/>
    <w:rPr>
      <w:rFonts w:ascii="Symbol" w:hAnsi="Symbol" w:cs="Symbol"/>
    </w:rPr>
  </w:style>
  <w:style w:type="character" w:customStyle="1" w:styleId="1">
    <w:name w:val="Основной шрифт абзаца1"/>
    <w:rsid w:val="00AA2318"/>
  </w:style>
  <w:style w:type="character" w:customStyle="1" w:styleId="f">
    <w:name w:val="f"/>
    <w:rsid w:val="00AA2318"/>
    <w:rPr>
      <w:rFonts w:cs="Times New Roman"/>
    </w:rPr>
  </w:style>
  <w:style w:type="character" w:customStyle="1" w:styleId="2">
    <w:name w:val="Знак Знак2"/>
    <w:rsid w:val="00AA2318"/>
    <w:rPr>
      <w:rFonts w:eastAsia="Calibri"/>
      <w:sz w:val="26"/>
      <w:lang w:val="ru-RU" w:eastAsia="ar-SA" w:bidi="ar-SA"/>
    </w:rPr>
  </w:style>
  <w:style w:type="character" w:customStyle="1" w:styleId="10">
    <w:name w:val="Знак Знак1"/>
    <w:rsid w:val="00AA2318"/>
    <w:rPr>
      <w:rFonts w:eastAsia="Calibri"/>
      <w:b/>
      <w:sz w:val="26"/>
      <w:lang w:val="ru-RU" w:eastAsia="ar-SA" w:bidi="ar-SA"/>
    </w:rPr>
  </w:style>
  <w:style w:type="character" w:customStyle="1" w:styleId="a">
    <w:name w:val="Знак Знак"/>
    <w:rsid w:val="00AA2318"/>
    <w:rPr>
      <w:sz w:val="24"/>
      <w:lang w:val="ru-RU" w:eastAsia="ar-SA" w:bidi="ar-SA"/>
    </w:rPr>
  </w:style>
  <w:style w:type="character" w:styleId="PageNumber">
    <w:name w:val="page number"/>
    <w:basedOn w:val="1"/>
    <w:rsid w:val="00AA2318"/>
  </w:style>
  <w:style w:type="character" w:styleId="Hyperlink">
    <w:name w:val="Hyperlink"/>
    <w:rsid w:val="00AA2318"/>
    <w:rPr>
      <w:color w:val="0000FF"/>
      <w:u w:val="single"/>
    </w:rPr>
  </w:style>
  <w:style w:type="character" w:customStyle="1" w:styleId="3">
    <w:name w:val="Знак Знак3"/>
    <w:rsid w:val="00AA2318"/>
    <w:rPr>
      <w:sz w:val="24"/>
      <w:szCs w:val="24"/>
    </w:rPr>
  </w:style>
  <w:style w:type="character" w:styleId="Emphasis">
    <w:name w:val="Emphasis"/>
    <w:qFormat/>
    <w:rsid w:val="00AA2318"/>
    <w:rPr>
      <w:i/>
      <w:iCs/>
    </w:rPr>
  </w:style>
  <w:style w:type="paragraph" w:customStyle="1" w:styleId="11">
    <w:name w:val="Заголовок1"/>
    <w:basedOn w:val="Normal"/>
    <w:next w:val="BodyText"/>
    <w:rsid w:val="00AA2318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rsid w:val="00AA2318"/>
    <w:pPr>
      <w:spacing w:after="120"/>
    </w:pPr>
  </w:style>
  <w:style w:type="paragraph" w:styleId="List">
    <w:name w:val="List"/>
    <w:basedOn w:val="BodyText"/>
    <w:rsid w:val="00AA2318"/>
    <w:rPr>
      <w:rFonts w:cs="Mangal"/>
    </w:rPr>
  </w:style>
  <w:style w:type="paragraph" w:customStyle="1" w:styleId="12">
    <w:name w:val="Название1"/>
    <w:basedOn w:val="Normal"/>
    <w:rsid w:val="00AA2318"/>
    <w:pPr>
      <w:suppressLineNumbers/>
      <w:spacing w:before="120" w:after="120"/>
    </w:pPr>
    <w:rPr>
      <w:rFonts w:cs="Mangal"/>
      <w:i/>
      <w:iCs/>
    </w:rPr>
  </w:style>
  <w:style w:type="paragraph" w:customStyle="1" w:styleId="13">
    <w:name w:val="Указатель1"/>
    <w:basedOn w:val="Normal"/>
    <w:rsid w:val="00AA2318"/>
    <w:pPr>
      <w:suppressLineNumbers/>
    </w:pPr>
    <w:rPr>
      <w:rFonts w:cs="Mangal"/>
    </w:rPr>
  </w:style>
  <w:style w:type="paragraph" w:customStyle="1" w:styleId="Default">
    <w:name w:val="Default"/>
    <w:rsid w:val="00AA2318"/>
    <w:pPr>
      <w:suppressAutoHyphens/>
      <w:autoSpaceDE w:val="0"/>
    </w:pPr>
    <w:rPr>
      <w:color w:val="000000"/>
      <w:sz w:val="24"/>
      <w:szCs w:val="24"/>
      <w:lang w:eastAsia="he-IL" w:bidi="he-IL"/>
    </w:rPr>
  </w:style>
  <w:style w:type="paragraph" w:customStyle="1" w:styleId="a0">
    <w:name w:val="Знак Знак Знак Знак Знак Знак"/>
    <w:basedOn w:val="Normal"/>
    <w:rsid w:val="00AA2318"/>
    <w:pPr>
      <w:widowControl w:val="0"/>
      <w:spacing w:after="160" w:line="240" w:lineRule="exact"/>
      <w:jc w:val="both"/>
    </w:pPr>
    <w:rPr>
      <w:rFonts w:ascii="Verdana" w:hAnsi="Verdana" w:cs="Verdana"/>
      <w:kern w:val="1"/>
      <w:sz w:val="20"/>
      <w:szCs w:val="20"/>
      <w:lang w:val="en-US"/>
    </w:rPr>
  </w:style>
  <w:style w:type="paragraph" w:customStyle="1" w:styleId="21">
    <w:name w:val="Основной текст 21"/>
    <w:basedOn w:val="Normal"/>
    <w:rsid w:val="00AA2318"/>
    <w:pPr>
      <w:spacing w:after="120" w:line="480" w:lineRule="auto"/>
    </w:pPr>
  </w:style>
  <w:style w:type="paragraph" w:customStyle="1" w:styleId="31">
    <w:name w:val="Основной текст 31"/>
    <w:basedOn w:val="Normal"/>
    <w:rsid w:val="00AA2318"/>
    <w:pPr>
      <w:spacing w:after="120"/>
    </w:pPr>
    <w:rPr>
      <w:sz w:val="16"/>
      <w:szCs w:val="16"/>
    </w:rPr>
  </w:style>
  <w:style w:type="paragraph" w:customStyle="1" w:styleId="310">
    <w:name w:val="Основной текст с отступом 31"/>
    <w:basedOn w:val="Normal"/>
    <w:rsid w:val="00AA2318"/>
    <w:pPr>
      <w:spacing w:after="120"/>
      <w:ind w:left="283"/>
    </w:pPr>
    <w:rPr>
      <w:sz w:val="16"/>
      <w:szCs w:val="16"/>
    </w:rPr>
  </w:style>
  <w:style w:type="paragraph" w:styleId="BodyTextIndent">
    <w:name w:val="Body Text Indent"/>
    <w:basedOn w:val="Normal"/>
    <w:rsid w:val="00AA2318"/>
    <w:pPr>
      <w:spacing w:after="120"/>
      <w:ind w:left="283"/>
    </w:pPr>
  </w:style>
  <w:style w:type="paragraph" w:styleId="Title">
    <w:name w:val="Title"/>
    <w:basedOn w:val="Normal"/>
    <w:next w:val="Subtitle"/>
    <w:qFormat/>
    <w:rsid w:val="00AA2318"/>
    <w:pPr>
      <w:spacing w:line="360" w:lineRule="auto"/>
      <w:jc w:val="center"/>
    </w:pPr>
    <w:rPr>
      <w:rFonts w:eastAsia="Calibri"/>
      <w:sz w:val="26"/>
      <w:szCs w:val="20"/>
    </w:rPr>
  </w:style>
  <w:style w:type="paragraph" w:styleId="Subtitle">
    <w:name w:val="Subtitle"/>
    <w:basedOn w:val="Normal"/>
    <w:next w:val="BodyText"/>
    <w:qFormat/>
    <w:rsid w:val="00AA2318"/>
    <w:pPr>
      <w:spacing w:line="360" w:lineRule="auto"/>
      <w:jc w:val="center"/>
    </w:pPr>
    <w:rPr>
      <w:rFonts w:eastAsia="Calibri"/>
      <w:b/>
      <w:sz w:val="26"/>
      <w:szCs w:val="20"/>
    </w:rPr>
  </w:style>
  <w:style w:type="paragraph" w:customStyle="1" w:styleId="Cf0">
    <w:name w:val="НоCf0мальный"/>
    <w:rsid w:val="00AA2318"/>
    <w:pPr>
      <w:suppressAutoHyphens/>
    </w:pPr>
    <w:rPr>
      <w:lang w:val="en-US" w:eastAsia="ar-SA"/>
    </w:rPr>
  </w:style>
  <w:style w:type="paragraph" w:customStyle="1" w:styleId="formattexttopleveltext">
    <w:name w:val="formattext topleveltext"/>
    <w:basedOn w:val="Normal"/>
    <w:rsid w:val="00AA2318"/>
    <w:pPr>
      <w:spacing w:before="280" w:after="280"/>
    </w:pPr>
  </w:style>
  <w:style w:type="paragraph" w:styleId="Footer">
    <w:name w:val="footer"/>
    <w:basedOn w:val="Normal"/>
    <w:rsid w:val="00AA2318"/>
    <w:pPr>
      <w:tabs>
        <w:tab w:val="center" w:pos="4677"/>
        <w:tab w:val="right" w:pos="9355"/>
      </w:tabs>
    </w:pPr>
  </w:style>
  <w:style w:type="paragraph" w:customStyle="1" w:styleId="a1">
    <w:name w:val="Содержимое таблицы"/>
    <w:basedOn w:val="Normal"/>
    <w:rsid w:val="00AA2318"/>
    <w:pPr>
      <w:suppressLineNumbers/>
    </w:pPr>
  </w:style>
  <w:style w:type="paragraph" w:customStyle="1" w:styleId="a2">
    <w:name w:val="Заголовок таблицы"/>
    <w:basedOn w:val="a1"/>
    <w:rsid w:val="00AA2318"/>
    <w:pPr>
      <w:jc w:val="center"/>
    </w:pPr>
    <w:rPr>
      <w:b/>
      <w:bCs/>
    </w:rPr>
  </w:style>
  <w:style w:type="paragraph" w:customStyle="1" w:styleId="a3">
    <w:name w:val="Содержимое врезки"/>
    <w:basedOn w:val="BodyText"/>
    <w:rsid w:val="00AA2318"/>
  </w:style>
  <w:style w:type="paragraph" w:styleId="Header">
    <w:name w:val="header"/>
    <w:basedOn w:val="Normal"/>
    <w:rsid w:val="00AA2318"/>
    <w:pPr>
      <w:suppressLineNumbers/>
      <w:tabs>
        <w:tab w:val="center" w:pos="4819"/>
        <w:tab w:val="right" w:pos="9638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783E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E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E1D"/>
    <w:rPr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E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E1D"/>
    <w:rPr>
      <w:b/>
      <w:bCs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3E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3E1D"/>
    <w:rPr>
      <w:rFonts w:ascii="Tahoma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65</Words>
  <Characters>379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ВЫБОР ТЕМЫ ВКР, НАЗНАЧЕНИЕ НАУЧНОГО РУКОВОДИТЕЛЯ, РЕЦЕНЗЕНТА, ПРОЦЕДУРА ЗАЩИТЫ И АППЕЛЯЦИИ</vt:lpstr>
      <vt:lpstr>ВЫБОР ТЕМЫ ВКР, НАЗНАЧЕНИЕ НАУЧНОГО РУКОВОДИТЕЛЯ, РЕЦЕНЗЕНТА, ПРОЦЕДУРА ЗАЩИТЫ И АППЕЛЯЦИИ</vt:lpstr>
    </vt:vector>
  </TitlesOfParts>
  <Company/>
  <LinksUpToDate>false</LinksUpToDate>
  <CharactersWithSpaces>4451</CharactersWithSpaces>
  <SharedDoc>false</SharedDoc>
  <HLinks>
    <vt:vector size="6" baseType="variant">
      <vt:variant>
        <vt:i4>393233</vt:i4>
      </vt:variant>
      <vt:variant>
        <vt:i4>0</vt:i4>
      </vt:variant>
      <vt:variant>
        <vt:i4>0</vt:i4>
      </vt:variant>
      <vt:variant>
        <vt:i4>5</vt:i4>
      </vt:variant>
      <vt:variant>
        <vt:lpwstr>http://research.ifmo.ru/ru/stat/232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БОР ТЕМЫ ВКР, НАЗНАЧЕНИЕ НАУЧНОГО РУКОВОДИТЕЛЯ, РЕЦЕНЗЕНТА, ПРОЦЕДУРА ЗАЩИТЫ И АППЕЛЯЦИИ</dc:title>
  <dc:creator>TVA</dc:creator>
  <cp:lastModifiedBy>Stoianov Dmitrii</cp:lastModifiedBy>
  <cp:revision>3</cp:revision>
  <cp:lastPrinted>2016-01-26T10:08:00Z</cp:lastPrinted>
  <dcterms:created xsi:type="dcterms:W3CDTF">2019-06-10T13:28:00Z</dcterms:created>
  <dcterms:modified xsi:type="dcterms:W3CDTF">2019-06-10T21:10:00Z</dcterms:modified>
</cp:coreProperties>
</file>